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3BE43" w14:textId="77777777" w:rsidR="00522EEA" w:rsidRDefault="00522EEA" w:rsidP="004A6355">
      <w:pPr>
        <w:pStyle w:val="Subtitle"/>
        <w:outlineLvl w:val="0"/>
        <w:rPr>
          <w:szCs w:val="48"/>
        </w:rPr>
      </w:pPr>
      <w:r>
        <w:rPr>
          <w:szCs w:val="48"/>
        </w:rPr>
        <w:t xml:space="preserve">VIDES KONSULTATĪVĀ PADOME </w:t>
      </w:r>
    </w:p>
    <w:p w14:paraId="6696B6A0" w14:textId="33C346BB" w:rsidR="00522EEA" w:rsidRPr="00D33CF2" w:rsidRDefault="00E37A12" w:rsidP="002A5A1D">
      <w:pPr>
        <w:jc w:val="center"/>
        <w:rPr>
          <w:sz w:val="20"/>
        </w:rPr>
      </w:pPr>
      <w:r>
        <w:rPr>
          <w:sz w:val="20"/>
        </w:rPr>
        <w:t>N</w:t>
      </w:r>
      <w:r w:rsidR="00522EEA" w:rsidRPr="00D33CF2">
        <w:rPr>
          <w:sz w:val="20"/>
        </w:rPr>
        <w:t>odibinājum</w:t>
      </w:r>
      <w:r>
        <w:rPr>
          <w:sz w:val="20"/>
        </w:rPr>
        <w:t>i</w:t>
      </w:r>
      <w:r w:rsidR="004E4719">
        <w:rPr>
          <w:sz w:val="20"/>
        </w:rPr>
        <w:t>:</w:t>
      </w:r>
      <w:r w:rsidR="00522EEA" w:rsidRPr="00D33CF2">
        <w:rPr>
          <w:sz w:val="20"/>
        </w:rPr>
        <w:t xml:space="preserve"> „Latvijas Dabas fonds”</w:t>
      </w:r>
      <w:r>
        <w:rPr>
          <w:sz w:val="20"/>
        </w:rPr>
        <w:t>,</w:t>
      </w:r>
      <w:r w:rsidR="00522EEA" w:rsidRPr="00D33CF2">
        <w:rPr>
          <w:sz w:val="20"/>
        </w:rPr>
        <w:t xml:space="preserve"> „Vides Izglītības fonds”, „Pasaules Dabas fonds”,</w:t>
      </w:r>
      <w:r w:rsidRPr="00D33CF2">
        <w:rPr>
          <w:sz w:val="20"/>
        </w:rPr>
        <w:t xml:space="preserve"> „Ķemeru Nacionālā parka fonds”, </w:t>
      </w:r>
      <w:r>
        <w:rPr>
          <w:sz w:val="20"/>
        </w:rPr>
        <w:t>“Teiču dabas fonds”,</w:t>
      </w:r>
      <w:r w:rsidRPr="00E37A12">
        <w:rPr>
          <w:sz w:val="20"/>
        </w:rPr>
        <w:t xml:space="preserve"> </w:t>
      </w:r>
      <w:r w:rsidR="00522EEA" w:rsidRPr="00D33CF2">
        <w:rPr>
          <w:sz w:val="20"/>
        </w:rPr>
        <w:t>biedrīb</w:t>
      </w:r>
      <w:r>
        <w:rPr>
          <w:sz w:val="20"/>
        </w:rPr>
        <w:t>as</w:t>
      </w:r>
      <w:r w:rsidR="004E4719">
        <w:rPr>
          <w:sz w:val="20"/>
        </w:rPr>
        <w:t>:</w:t>
      </w:r>
      <w:r w:rsidR="00522EEA" w:rsidRPr="00D33CF2">
        <w:rPr>
          <w:sz w:val="20"/>
        </w:rPr>
        <w:t xml:space="preserve"> „Latvijas Ornitoloģijas biedrība”,</w:t>
      </w:r>
      <w:r>
        <w:rPr>
          <w:sz w:val="20"/>
        </w:rPr>
        <w:t xml:space="preserve"> </w:t>
      </w:r>
      <w:r w:rsidR="00522EEA" w:rsidRPr="00D33CF2">
        <w:rPr>
          <w:sz w:val="20"/>
        </w:rPr>
        <w:t>„Vides fakti”, „Vides aizsardzības klubs”,  „Latvijas Makšķernieku asociācija”, „Latvijas ezeri”, „Zaļā brīvība”, „Ekodizaina kompetences centrs”, „Latvijas Botāniķu biedrība,</w:t>
      </w:r>
      <w:r w:rsidR="0031129F">
        <w:rPr>
          <w:sz w:val="20"/>
        </w:rPr>
        <w:t>”</w:t>
      </w:r>
      <w:r w:rsidR="00522EEA" w:rsidRPr="00D33CF2">
        <w:rPr>
          <w:sz w:val="20"/>
        </w:rPr>
        <w:t>, „Latvijas Atkritumu saimniecības asociācija”, „</w:t>
      </w:r>
      <w:r w:rsidR="00633DDF">
        <w:rPr>
          <w:sz w:val="20"/>
        </w:rPr>
        <w:t>Baltijas krasti”, „Zero Waste Latvija</w:t>
      </w:r>
      <w:r w:rsidR="00522EEA" w:rsidRPr="00D33CF2">
        <w:rPr>
          <w:sz w:val="20"/>
        </w:rPr>
        <w:t>”, „Latvijas</w:t>
      </w:r>
      <w:r w:rsidR="00700040">
        <w:rPr>
          <w:sz w:val="20"/>
        </w:rPr>
        <w:t xml:space="preserve"> Vides pārvaldības asociācija”,</w:t>
      </w:r>
      <w:r>
        <w:rPr>
          <w:sz w:val="20"/>
        </w:rPr>
        <w:t xml:space="preserve"> </w:t>
      </w:r>
      <w:r w:rsidRPr="00D33CF2">
        <w:rPr>
          <w:sz w:val="20"/>
        </w:rPr>
        <w:t>„</w:t>
      </w:r>
      <w:r w:rsidR="004E4719" w:rsidRPr="004E4719">
        <w:rPr>
          <w:sz w:val="20"/>
        </w:rPr>
        <w:t xml:space="preserve"> </w:t>
      </w:r>
      <w:r w:rsidR="004E4719">
        <w:rPr>
          <w:sz w:val="20"/>
        </w:rPr>
        <w:t>Ezeru un p</w:t>
      </w:r>
      <w:r>
        <w:rPr>
          <w:sz w:val="20"/>
        </w:rPr>
        <w:t>urvu izpētes centrs</w:t>
      </w:r>
      <w:r w:rsidRPr="00D33CF2">
        <w:rPr>
          <w:sz w:val="20"/>
        </w:rPr>
        <w:t>”</w:t>
      </w:r>
      <w:r>
        <w:rPr>
          <w:sz w:val="20"/>
        </w:rPr>
        <w:t xml:space="preserve">, </w:t>
      </w:r>
      <w:r w:rsidR="00700040">
        <w:rPr>
          <w:sz w:val="20"/>
        </w:rPr>
        <w:t>”</w:t>
      </w:r>
      <w:r w:rsidR="002A5A1D">
        <w:rPr>
          <w:sz w:val="20"/>
        </w:rPr>
        <w:t>Latvijas</w:t>
      </w:r>
      <w:r>
        <w:rPr>
          <w:sz w:val="20"/>
        </w:rPr>
        <w:t xml:space="preserve"> Bišk</w:t>
      </w:r>
      <w:r w:rsidR="004E4719">
        <w:rPr>
          <w:sz w:val="20"/>
        </w:rPr>
        <w:t>o</w:t>
      </w:r>
      <w:r>
        <w:rPr>
          <w:sz w:val="20"/>
        </w:rPr>
        <w:t>pības biedrība”</w:t>
      </w:r>
      <w:r w:rsidR="00426DB7">
        <w:rPr>
          <w:sz w:val="20"/>
        </w:rPr>
        <w:t>,</w:t>
      </w:r>
      <w:r w:rsidRPr="00D33CF2">
        <w:rPr>
          <w:sz w:val="20"/>
        </w:rPr>
        <w:t xml:space="preserve"> </w:t>
      </w:r>
      <w:r w:rsidR="004E4719">
        <w:rPr>
          <w:sz w:val="20"/>
        </w:rPr>
        <w:t xml:space="preserve">un biedrība </w:t>
      </w:r>
      <w:r w:rsidRPr="00D33CF2">
        <w:rPr>
          <w:sz w:val="20"/>
        </w:rPr>
        <w:t>„Baltijas Vides forums”</w:t>
      </w:r>
      <w:r w:rsidR="00426DB7">
        <w:rPr>
          <w:sz w:val="20"/>
        </w:rPr>
        <w:t>.</w:t>
      </w:r>
    </w:p>
    <w:p w14:paraId="0E4BCC38" w14:textId="77777777" w:rsidR="00522EEA" w:rsidRPr="00BE2109" w:rsidRDefault="00522EEA" w:rsidP="004A6355">
      <w:pPr>
        <w:pBdr>
          <w:bottom w:val="single" w:sz="12" w:space="1" w:color="00000A"/>
        </w:pBdr>
        <w:jc w:val="center"/>
        <w:outlineLvl w:val="0"/>
        <w:rPr>
          <w:b/>
          <w:sz w:val="22"/>
          <w:szCs w:val="22"/>
        </w:rPr>
      </w:pPr>
      <w:r w:rsidRPr="00BE2109">
        <w:rPr>
          <w:b/>
          <w:sz w:val="22"/>
          <w:szCs w:val="22"/>
        </w:rPr>
        <w:t>Rīga, Peldu iela 26/28, LV-1494</w:t>
      </w:r>
    </w:p>
    <w:p w14:paraId="7943D374" w14:textId="77777777" w:rsidR="00FD6B73" w:rsidRDefault="00FE7D32" w:rsidP="00FC0EAA">
      <w:pPr>
        <w:jc w:val="both"/>
        <w:rPr>
          <w:sz w:val="22"/>
          <w:szCs w:val="22"/>
        </w:rPr>
      </w:pPr>
      <w:r>
        <w:rPr>
          <w:sz w:val="22"/>
          <w:szCs w:val="22"/>
        </w:rPr>
        <w:t>02</w:t>
      </w:r>
      <w:r w:rsidR="00F25D91" w:rsidRPr="0031129F">
        <w:rPr>
          <w:sz w:val="22"/>
          <w:szCs w:val="22"/>
        </w:rPr>
        <w:t>.0</w:t>
      </w:r>
      <w:r>
        <w:rPr>
          <w:sz w:val="22"/>
          <w:szCs w:val="22"/>
        </w:rPr>
        <w:t>6</w:t>
      </w:r>
      <w:r w:rsidR="00F25D91" w:rsidRPr="0031129F">
        <w:rPr>
          <w:sz w:val="22"/>
          <w:szCs w:val="22"/>
        </w:rPr>
        <w:t>.2021.</w:t>
      </w:r>
    </w:p>
    <w:p w14:paraId="01E2893A" w14:textId="4EDFC2DF" w:rsidR="00FC0EAA" w:rsidRPr="003D15B5" w:rsidRDefault="003D15B5" w:rsidP="00FC0EAA">
      <w:pPr>
        <w:jc w:val="both"/>
        <w:rPr>
          <w:sz w:val="22"/>
          <w:szCs w:val="22"/>
        </w:rPr>
      </w:pPr>
      <w:r>
        <w:rPr>
          <w:sz w:val="22"/>
          <w:szCs w:val="22"/>
        </w:rPr>
        <w:t xml:space="preserve"> </w:t>
      </w:r>
      <w:r w:rsidR="00522EEA" w:rsidRPr="0031129F">
        <w:rPr>
          <w:sz w:val="22"/>
          <w:szCs w:val="22"/>
        </w:rPr>
        <w:t>Nr.</w:t>
      </w:r>
      <w:r w:rsidR="00037695" w:rsidRPr="0031129F">
        <w:rPr>
          <w:sz w:val="22"/>
          <w:szCs w:val="22"/>
        </w:rPr>
        <w:t>1-</w:t>
      </w:r>
      <w:bookmarkStart w:id="0" w:name="_Hlk21504051"/>
      <w:r w:rsidR="00FE7D32">
        <w:rPr>
          <w:sz w:val="22"/>
          <w:szCs w:val="22"/>
        </w:rPr>
        <w:t>21</w:t>
      </w:r>
      <w:r w:rsidR="00FC0EAA" w:rsidRPr="0031129F">
        <w:rPr>
          <w:b/>
          <w:bCs/>
          <w:color w:val="000000"/>
          <w:sz w:val="22"/>
          <w:szCs w:val="22"/>
        </w:rPr>
        <w:t xml:space="preserve"> </w:t>
      </w:r>
    </w:p>
    <w:p w14:paraId="6658C130" w14:textId="3740C906" w:rsidR="00775394" w:rsidRDefault="00775394" w:rsidP="00FC0EAA">
      <w:pPr>
        <w:jc w:val="right"/>
        <w:rPr>
          <w:b/>
          <w:bCs/>
          <w:color w:val="000000"/>
          <w:szCs w:val="24"/>
        </w:rPr>
      </w:pPr>
      <w:r>
        <w:rPr>
          <w:b/>
          <w:bCs/>
          <w:color w:val="000000"/>
          <w:szCs w:val="24"/>
        </w:rPr>
        <w:t>Ministru prezidentam</w:t>
      </w:r>
    </w:p>
    <w:p w14:paraId="4B6CBC1A" w14:textId="7DC20DDE" w:rsidR="009F493E" w:rsidRDefault="009F493E" w:rsidP="009F493E">
      <w:pPr>
        <w:jc w:val="right"/>
        <w:rPr>
          <w:b/>
          <w:bCs/>
          <w:color w:val="000000"/>
          <w:szCs w:val="24"/>
        </w:rPr>
      </w:pPr>
      <w:r>
        <w:rPr>
          <w:b/>
          <w:bCs/>
          <w:color w:val="000000"/>
          <w:szCs w:val="24"/>
        </w:rPr>
        <w:t>Arturam Krišjānim Kariņam</w:t>
      </w:r>
    </w:p>
    <w:p w14:paraId="7038E320" w14:textId="23DDDB79" w:rsidR="00775394" w:rsidRDefault="00A76B71" w:rsidP="00FC0EAA">
      <w:pPr>
        <w:jc w:val="right"/>
        <w:rPr>
          <w:b/>
          <w:bCs/>
          <w:color w:val="000000"/>
          <w:szCs w:val="24"/>
        </w:rPr>
      </w:pPr>
      <w:hyperlink r:id="rId11" w:history="1">
        <w:r w:rsidR="00D42F16" w:rsidRPr="009F44D3">
          <w:rPr>
            <w:rStyle w:val="Hyperlink"/>
            <w:b/>
            <w:bCs/>
            <w:szCs w:val="24"/>
          </w:rPr>
          <w:t>pasts@mk.gov.lv</w:t>
        </w:r>
      </w:hyperlink>
      <w:r w:rsidR="00D42F16">
        <w:rPr>
          <w:b/>
          <w:bCs/>
          <w:color w:val="000000"/>
          <w:szCs w:val="24"/>
        </w:rPr>
        <w:t xml:space="preserve"> </w:t>
      </w:r>
    </w:p>
    <w:p w14:paraId="75985330" w14:textId="77777777" w:rsidR="00775394" w:rsidRDefault="00775394" w:rsidP="00FC0EAA">
      <w:pPr>
        <w:jc w:val="right"/>
        <w:rPr>
          <w:b/>
          <w:bCs/>
          <w:color w:val="000000"/>
          <w:szCs w:val="24"/>
        </w:rPr>
      </w:pPr>
    </w:p>
    <w:p w14:paraId="6AB719F5" w14:textId="13CE8A32" w:rsidR="00FC0EAA" w:rsidRPr="004C5D6A" w:rsidRDefault="004C5D6A" w:rsidP="00FC0EAA">
      <w:pPr>
        <w:jc w:val="right"/>
        <w:rPr>
          <w:b/>
          <w:bCs/>
          <w:color w:val="000000"/>
          <w:szCs w:val="24"/>
        </w:rPr>
      </w:pPr>
      <w:r w:rsidRPr="004C5D6A">
        <w:rPr>
          <w:b/>
          <w:bCs/>
          <w:color w:val="000000"/>
          <w:szCs w:val="24"/>
        </w:rPr>
        <w:t>Zemkopības ministrijai</w:t>
      </w:r>
    </w:p>
    <w:p w14:paraId="7B8E958A" w14:textId="3A429759" w:rsidR="00FC0EAA" w:rsidRDefault="00A76B71" w:rsidP="00FC0EAA">
      <w:pPr>
        <w:jc w:val="right"/>
        <w:rPr>
          <w:rStyle w:val="Hyperlink"/>
          <w:b/>
          <w:bCs/>
          <w:szCs w:val="24"/>
        </w:rPr>
      </w:pPr>
      <w:hyperlink r:id="rId12" w:history="1">
        <w:r w:rsidR="004C5D6A" w:rsidRPr="004C5D6A">
          <w:rPr>
            <w:rStyle w:val="Hyperlink"/>
            <w:b/>
            <w:bCs/>
            <w:szCs w:val="24"/>
          </w:rPr>
          <w:t>pasts@zm.gov.lv</w:t>
        </w:r>
      </w:hyperlink>
    </w:p>
    <w:p w14:paraId="27B50780" w14:textId="77777777" w:rsidR="00FD6B73" w:rsidRPr="00FD6B73" w:rsidRDefault="00FD6B73" w:rsidP="00FC0EAA">
      <w:pPr>
        <w:jc w:val="right"/>
        <w:rPr>
          <w:b/>
          <w:bCs/>
          <w:color w:val="000000"/>
          <w:szCs w:val="24"/>
        </w:rPr>
      </w:pPr>
    </w:p>
    <w:p w14:paraId="63438437" w14:textId="77777777" w:rsidR="00236F9E" w:rsidRPr="00FD6B73" w:rsidRDefault="00236F9E" w:rsidP="00FC0EAA">
      <w:pPr>
        <w:jc w:val="right"/>
        <w:rPr>
          <w:b/>
          <w:bCs/>
        </w:rPr>
      </w:pPr>
      <w:r w:rsidRPr="00FD6B73">
        <w:rPr>
          <w:b/>
          <w:bCs/>
        </w:rPr>
        <w:t>Vides aizsardzības un reģionālās attīstības ministrijai</w:t>
      </w:r>
    </w:p>
    <w:p w14:paraId="3777CC6B" w14:textId="511A1388" w:rsidR="00236F9E" w:rsidRDefault="00A76B71" w:rsidP="00FC0EAA">
      <w:pPr>
        <w:jc w:val="right"/>
        <w:rPr>
          <w:rStyle w:val="Hyperlink"/>
        </w:rPr>
      </w:pPr>
      <w:hyperlink r:id="rId13" w:history="1">
        <w:r w:rsidR="00236F9E" w:rsidRPr="00130BC5">
          <w:rPr>
            <w:rStyle w:val="Hyperlink"/>
          </w:rPr>
          <w:t>pasts@varam.gov.lv</w:t>
        </w:r>
      </w:hyperlink>
    </w:p>
    <w:p w14:paraId="706C1F8C" w14:textId="77777777" w:rsidR="00FD6B73" w:rsidRDefault="00FD6B73" w:rsidP="00FC0EAA">
      <w:pPr>
        <w:jc w:val="right"/>
        <w:rPr>
          <w:rStyle w:val="Hyperlink"/>
        </w:rPr>
      </w:pPr>
    </w:p>
    <w:p w14:paraId="69F0663D" w14:textId="66ED8EFE" w:rsidR="00FD6B73" w:rsidRPr="00FD6B73" w:rsidRDefault="00FD6B73" w:rsidP="00FD6B73">
      <w:pPr>
        <w:jc w:val="right"/>
        <w:rPr>
          <w:rStyle w:val="Hyperlink"/>
          <w:b/>
          <w:bCs/>
          <w:color w:val="auto"/>
          <w:u w:val="none"/>
        </w:rPr>
      </w:pPr>
      <w:proofErr w:type="spellStart"/>
      <w:r w:rsidRPr="00FD6B73">
        <w:rPr>
          <w:rStyle w:val="Hyperlink"/>
          <w:b/>
          <w:bCs/>
          <w:color w:val="auto"/>
          <w:u w:val="none"/>
        </w:rPr>
        <w:t>Pārresoru</w:t>
      </w:r>
      <w:proofErr w:type="spellEnd"/>
      <w:r w:rsidRPr="00FD6B73">
        <w:rPr>
          <w:rStyle w:val="Hyperlink"/>
          <w:b/>
          <w:bCs/>
          <w:color w:val="auto"/>
          <w:u w:val="none"/>
        </w:rPr>
        <w:t xml:space="preserve"> koordinācijas centram</w:t>
      </w:r>
    </w:p>
    <w:p w14:paraId="25DDE560" w14:textId="3D295C8A" w:rsidR="00FD6B73" w:rsidRDefault="00A76B71" w:rsidP="00FC0EAA">
      <w:pPr>
        <w:jc w:val="right"/>
        <w:rPr>
          <w:rStyle w:val="Hyperlink"/>
        </w:rPr>
      </w:pPr>
      <w:hyperlink r:id="rId14" w:history="1">
        <w:r w:rsidR="00FD6B73" w:rsidRPr="00872BFC">
          <w:rPr>
            <w:rStyle w:val="Hyperlink"/>
          </w:rPr>
          <w:t>pkc@pkc.gov.lv</w:t>
        </w:r>
      </w:hyperlink>
      <w:r w:rsidR="00FD6B73">
        <w:rPr>
          <w:rStyle w:val="Hyperlink"/>
        </w:rPr>
        <w:t xml:space="preserve"> </w:t>
      </w:r>
    </w:p>
    <w:p w14:paraId="76CFFAF0" w14:textId="77777777" w:rsidR="00775394" w:rsidRDefault="00775394" w:rsidP="00FC0EAA">
      <w:pPr>
        <w:jc w:val="right"/>
      </w:pPr>
    </w:p>
    <w:p w14:paraId="49E63B17" w14:textId="77777777" w:rsidR="00236F9E" w:rsidRDefault="00236F9E" w:rsidP="00FC0EAA">
      <w:pPr>
        <w:jc w:val="right"/>
        <w:rPr>
          <w:b/>
          <w:bCs/>
          <w:color w:val="000000"/>
          <w:szCs w:val="24"/>
        </w:rPr>
      </w:pPr>
    </w:p>
    <w:p w14:paraId="1608ED32" w14:textId="09464768" w:rsidR="00FC0EAA" w:rsidRPr="00236F9E" w:rsidRDefault="00236F9E" w:rsidP="00FD6B73">
      <w:pPr>
        <w:ind w:firstLine="720"/>
        <w:jc w:val="both"/>
        <w:rPr>
          <w:b/>
          <w:bCs/>
          <w:i/>
          <w:iCs/>
          <w:color w:val="000000"/>
          <w:szCs w:val="24"/>
        </w:rPr>
      </w:pPr>
      <w:r w:rsidRPr="00236F9E">
        <w:rPr>
          <w:i/>
          <w:iCs/>
        </w:rPr>
        <w:t xml:space="preserve">Par Latvijas KLP sadaļas “Vide un klimats – agrovide” nepietiekamu atbilstību Eiropas Savienības (ES) “Zaļā </w:t>
      </w:r>
      <w:r w:rsidR="00436612" w:rsidRPr="00236F9E">
        <w:rPr>
          <w:i/>
          <w:iCs/>
        </w:rPr>
        <w:t>kursa” mērķiem</w:t>
      </w:r>
      <w:r w:rsidRPr="00236F9E">
        <w:rPr>
          <w:i/>
          <w:iCs/>
        </w:rPr>
        <w:t xml:space="preserve">. </w:t>
      </w:r>
      <w:r w:rsidR="00FC0EAA" w:rsidRPr="00236F9E">
        <w:rPr>
          <w:b/>
          <w:bCs/>
          <w:i/>
          <w:iCs/>
          <w:color w:val="000000"/>
          <w:szCs w:val="24"/>
        </w:rPr>
        <w:t xml:space="preserve"> </w:t>
      </w:r>
    </w:p>
    <w:p w14:paraId="36E25374" w14:textId="77777777" w:rsidR="004C5D6A" w:rsidRDefault="004C5D6A" w:rsidP="00FD6B73">
      <w:pPr>
        <w:pStyle w:val="NormalWeb"/>
        <w:spacing w:before="0" w:beforeAutospacing="0" w:after="0" w:afterAutospacing="0"/>
        <w:jc w:val="both"/>
        <w:rPr>
          <w:i/>
          <w:iCs/>
          <w:sz w:val="22"/>
          <w:szCs w:val="22"/>
        </w:rPr>
      </w:pPr>
    </w:p>
    <w:p w14:paraId="54961DBE" w14:textId="4A1D1A41" w:rsidR="00C05BC3" w:rsidRDefault="00C05BC3" w:rsidP="00FD6B73">
      <w:pPr>
        <w:ind w:firstLine="720"/>
        <w:jc w:val="both"/>
      </w:pPr>
      <w:r>
        <w:t>Vides konsultatīvās padomes ( turpmāk -VKP) organizāciju pārstāvji piedalījās</w:t>
      </w:r>
      <w:r w:rsidRPr="00B82E76">
        <w:t xml:space="preserve"> 1</w:t>
      </w:r>
      <w:r>
        <w:t>8</w:t>
      </w:r>
      <w:r w:rsidRPr="00B82E76">
        <w:t>.</w:t>
      </w:r>
      <w:r>
        <w:t> </w:t>
      </w:r>
      <w:r w:rsidRPr="00B82E76">
        <w:t xml:space="preserve">maija </w:t>
      </w:r>
      <w:r>
        <w:t>Kopējās lauksaimniecības politikas Stratēģiskā plāna (</w:t>
      </w:r>
      <w:r w:rsidRPr="00B82E76">
        <w:t>KLP</w:t>
      </w:r>
      <w:r>
        <w:t xml:space="preserve"> SP)</w:t>
      </w:r>
      <w:r w:rsidRPr="00B82E76">
        <w:t xml:space="preserve"> tematiskajā darba grupā</w:t>
      </w:r>
      <w:r>
        <w:t xml:space="preserve"> “Vide un klimats – ekoshēmas” un fragmentāri piedalījās (dalībnieku skaita ierobežojuma dēļ nebija iespējams pieslēgties darba grupai) </w:t>
      </w:r>
      <w:r w:rsidRPr="004B4BCE">
        <w:t>darba grup</w:t>
      </w:r>
      <w:r>
        <w:t xml:space="preserve">ā </w:t>
      </w:r>
      <w:r w:rsidRPr="004B4BCE">
        <w:t xml:space="preserve">“Vide un klimats </w:t>
      </w:r>
      <w:r>
        <w:t>–</w:t>
      </w:r>
      <w:r w:rsidRPr="004B4BCE">
        <w:t xml:space="preserve"> agrovide</w:t>
      </w:r>
      <w:r>
        <w:t>” 19. maijā un l</w:t>
      </w:r>
      <w:r w:rsidRPr="00D75DB0">
        <w:t>ūdz</w:t>
      </w:r>
      <w:r>
        <w:t xml:space="preserve"> Zemkopības ministriju (ZM) </w:t>
      </w:r>
      <w:r w:rsidRPr="00D75DB0">
        <w:t xml:space="preserve">sniegt informāciju par Eiropas Savienības (ES) “Zaļā kursa” nacionālajiem mērķiem. Līdz šim </w:t>
      </w:r>
      <w:r>
        <w:t xml:space="preserve">KLP </w:t>
      </w:r>
      <w:r w:rsidRPr="00D75DB0">
        <w:t>tematiskajās darba grupās ir minēts mērķis attiecībā uz bioloģiskās lauksaimniecības platību īpatsvaru (20% 2027.</w:t>
      </w:r>
      <w:r>
        <w:t> </w:t>
      </w:r>
      <w:r w:rsidRPr="00D75DB0">
        <w:t xml:space="preserve">gadā), taču </w:t>
      </w:r>
      <w:r w:rsidR="00436612" w:rsidRPr="00D75DB0">
        <w:t>nav</w:t>
      </w:r>
      <w:r w:rsidR="00436612">
        <w:t xml:space="preserve"> pieejama</w:t>
      </w:r>
      <w:r w:rsidRPr="00D75DB0">
        <w:t xml:space="preserve"> informācija </w:t>
      </w:r>
      <w:r>
        <w:t>par</w:t>
      </w:r>
      <w:r w:rsidRPr="00D75DB0">
        <w:t xml:space="preserve"> nacionālajām vērtībām pārēj</w:t>
      </w:r>
      <w:r>
        <w:t>iem</w:t>
      </w:r>
      <w:r w:rsidRPr="00D75DB0">
        <w:t xml:space="preserve"> mērķ</w:t>
      </w:r>
      <w:r>
        <w:t>iem</w:t>
      </w:r>
      <w:r w:rsidRPr="00D75DB0">
        <w:t xml:space="preserve">. </w:t>
      </w:r>
      <w:r>
        <w:t>Lūdzam sniegt</w:t>
      </w:r>
      <w:r w:rsidRPr="00D75DB0">
        <w:t xml:space="preserve"> detalizētu informāciju par konkrēt</w:t>
      </w:r>
      <w:r>
        <w:t xml:space="preserve">u </w:t>
      </w:r>
      <w:r w:rsidRPr="00D75DB0">
        <w:t>ekoshēmu un agrovides pasākum</w:t>
      </w:r>
      <w:r>
        <w:t>u</w:t>
      </w:r>
      <w:r w:rsidRPr="00D75DB0">
        <w:t xml:space="preserve"> ieguldījumu ES “Zaļā kursa” mērķu sasniegšanā. Līdz šim ne par vienu no pasākumiem</w:t>
      </w:r>
      <w:r>
        <w:t>, izņemot pasākumu “</w:t>
      </w:r>
      <w:r w:rsidRPr="006E1CBB">
        <w:t>BIOLOĢISKĀ LAUKSAIMNIECĪBA”</w:t>
      </w:r>
      <w:r w:rsidRPr="00D75DB0">
        <w:t xml:space="preserve"> nav sniegta informācija par to, kāds būs attiecīgā pasākuma devums (absolūtās</w:t>
      </w:r>
      <w:r>
        <w:t xml:space="preserve"> un</w:t>
      </w:r>
      <w:r w:rsidRPr="00D75DB0">
        <w:t xml:space="preserve"> relatīvās mērvienībās) konkrēto mērķu sasniegšanai (piem. </w:t>
      </w:r>
      <w:r>
        <w:t xml:space="preserve">samazināt </w:t>
      </w:r>
      <w:r w:rsidRPr="00D75DB0">
        <w:t>SEG emisij</w:t>
      </w:r>
      <w:r>
        <w:t>as</w:t>
      </w:r>
      <w:r w:rsidRPr="00D75DB0">
        <w:t xml:space="preserve">, </w:t>
      </w:r>
      <w:r>
        <w:t xml:space="preserve">samazināt </w:t>
      </w:r>
      <w:r w:rsidRPr="00D75DB0">
        <w:t>amonjaka emisij</w:t>
      </w:r>
      <w:r>
        <w:t>as,</w:t>
      </w:r>
      <w:r w:rsidRPr="00B50715">
        <w:t xml:space="preserve"> </w:t>
      </w:r>
      <w:r>
        <w:t>s</w:t>
      </w:r>
      <w:r w:rsidRPr="00B50715">
        <w:t>amazināt AML lietošanu</w:t>
      </w:r>
      <w:r>
        <w:t>, samazināt pesticīdu lietošanu).</w:t>
      </w:r>
    </w:p>
    <w:p w14:paraId="63896177" w14:textId="77777777" w:rsidR="00397384" w:rsidRDefault="00397384" w:rsidP="00FE7D32">
      <w:pPr>
        <w:ind w:firstLine="720"/>
      </w:pPr>
    </w:p>
    <w:p w14:paraId="3585A5D9" w14:textId="77777777" w:rsidR="00FE7D32" w:rsidRPr="0018041E" w:rsidRDefault="00FE7D32" w:rsidP="00FE7D32">
      <w:pPr>
        <w:rPr>
          <w:b/>
          <w:bCs/>
          <w:sz w:val="28"/>
          <w:szCs w:val="28"/>
        </w:rPr>
      </w:pPr>
      <w:r w:rsidRPr="0018041E">
        <w:rPr>
          <w:b/>
          <w:bCs/>
          <w:sz w:val="28"/>
          <w:szCs w:val="28"/>
        </w:rPr>
        <w:t>EKOSHĒMAS</w:t>
      </w:r>
    </w:p>
    <w:p w14:paraId="63385451" w14:textId="275594C5" w:rsidR="00FE7D32" w:rsidRDefault="00FE7D32" w:rsidP="00FD6B73">
      <w:pPr>
        <w:jc w:val="both"/>
      </w:pPr>
      <w:r>
        <w:t>Vērtējot ZM piedāvātās ekoshēmas</w:t>
      </w:r>
      <w:r w:rsidR="00A036E0">
        <w:t>,</w:t>
      </w:r>
      <w:r>
        <w:t xml:space="preserve"> secinām, ka piedāvātie pasākumi lielākoties nav pārbaudīti</w:t>
      </w:r>
      <w:r w:rsidR="00A036E0">
        <w:t xml:space="preserve"> un</w:t>
      </w:r>
      <w:r>
        <w:t xml:space="preserve"> negarantē pasākumiem izvirzīto vides mērķu (k</w:t>
      </w:r>
      <w:r w:rsidRPr="00741936">
        <w:t>limats</w:t>
      </w:r>
      <w:r>
        <w:t>, g</w:t>
      </w:r>
      <w:r w:rsidRPr="00741936">
        <w:t>aiss</w:t>
      </w:r>
      <w:r>
        <w:t>, ū</w:t>
      </w:r>
      <w:r w:rsidRPr="00741936">
        <w:t>dens</w:t>
      </w:r>
      <w:r>
        <w:t>, a</w:t>
      </w:r>
      <w:r w:rsidRPr="00741936">
        <w:t>ugsne</w:t>
      </w:r>
      <w:r>
        <w:t>, bioloģiskā daudzveidība, ainava) sasniegšanu līdzvērtīgā mērā kā bioloģiskā lauksaimniecība. 19. maija KLP darba grupā sarakstē uz to norādīja arī LU pasniedzēja, zālāju biotopu eksperte Solvita Rūsiņa. Lūdzam sniegt informāciju par to, vai tiks veidota monitoringa sistēma, kas izvērtēs konkrēto pasākumu ieguldījumu nosprausto vides mērķu sasniegšanu</w:t>
      </w:r>
      <w:r w:rsidR="00A036E0">
        <w:t>,</w:t>
      </w:r>
      <w:r>
        <w:t xml:space="preserve"> kā arī par to, kādas darbības tiks veiktas, ja konstatēs, ka attiecīgie pasākumi nenodrošina mērķu sasniegšanu. Aicinām ekoshēmu atbalstu paredzēt tikai tādiem pasākumiem, kuriem ir nepārprotama pozitīva ietekme vides mērķu sasniegšanā.</w:t>
      </w:r>
    </w:p>
    <w:p w14:paraId="286CFF41" w14:textId="77777777" w:rsidR="00397384" w:rsidRDefault="00397384" w:rsidP="00FD6B73">
      <w:pPr>
        <w:jc w:val="both"/>
      </w:pPr>
    </w:p>
    <w:p w14:paraId="03078324" w14:textId="77777777" w:rsidR="00FE7D32" w:rsidRDefault="00FE7D32" w:rsidP="00FD6B73">
      <w:pPr>
        <w:jc w:val="both"/>
      </w:pPr>
      <w:r w:rsidRPr="00180966">
        <w:lastRenderedPageBreak/>
        <w:t>ATBALSTS PAR VIDEI UN KLIMATAM LABVĒLĪGU LAUKSAIMNIECĪBAS PRAKSI</w:t>
      </w:r>
    </w:p>
    <w:p w14:paraId="523EBC24" w14:textId="1ADAD97C" w:rsidR="00FE7D32" w:rsidRDefault="00FE7D32" w:rsidP="00FD6B73">
      <w:pPr>
        <w:jc w:val="both"/>
      </w:pPr>
      <w:r>
        <w:t xml:space="preserve">Tā kā šī maksājums ir turpinājums šī perioda “zaļināšanas maksājumam”, kas nav </w:t>
      </w:r>
      <w:r w:rsidR="00A036E0">
        <w:t>būtiski mazinājis lauksaimniecības ietekmi</w:t>
      </w:r>
      <w:r>
        <w:t xml:space="preserve"> uz vidi, kopumā esam skeptiski par šāda pasākuma lietderību.</w:t>
      </w:r>
    </w:p>
    <w:p w14:paraId="4FCFCE00" w14:textId="31197986" w:rsidR="00FE7D32" w:rsidRDefault="00A036E0" w:rsidP="00FD6B73">
      <w:pPr>
        <w:jc w:val="both"/>
      </w:pPr>
      <w:r>
        <w:t>No</w:t>
      </w:r>
      <w:r w:rsidR="00FE7D32">
        <w:t xml:space="preserve"> zālāju platību </w:t>
      </w:r>
      <w:r>
        <w:t>uzturēšanas</w:t>
      </w:r>
      <w:r w:rsidR="00FE7D32">
        <w:t xml:space="preserve"> pozitīva ietekme uz bioloģisko daudzveidību ir sagaidāma tikai tādā gadījumā, ja šie zālāji tiek apsaimniekoti ekstensīvi (zālāji tiek nopļauti un novākti vienu reizi sezonā vai ekstensīvi noganīti).</w:t>
      </w:r>
      <w:r w:rsidR="00FD6B73">
        <w:t xml:space="preserve"> </w:t>
      </w:r>
      <w:r w:rsidR="00FE7D32">
        <w:t>Šajā un citos pasākumos paredzētajai mēslošanas un augu aizsardzības līdzekļu</w:t>
      </w:r>
      <w:r w:rsidR="004F7640">
        <w:t xml:space="preserve"> (AAL)</w:t>
      </w:r>
      <w:r w:rsidR="00FE7D32">
        <w:t xml:space="preserve"> plānošanai un uzskaitei ir jābūt pamatprasībai maksājumu saņemšanai un tā būtu jāiekļauj “nosacījumu sistēmā”. Labāka plānošana un uzskaite negarantē būtisku AAL samazinājumu, kā to paredz ES “Zaļais kurss”</w:t>
      </w:r>
      <w:r w:rsidR="004F7640">
        <w:t>.</w:t>
      </w:r>
      <w:r w:rsidR="004F7640" w:rsidRPr="004F7640">
        <w:t xml:space="preserve"> </w:t>
      </w:r>
      <w:r w:rsidR="004F7640">
        <w:t>Līdz šim gan ZM, gan Valsts augu aizsardzības dienesta (ES) publiski paustā informācija liecina, ka jau tagad Latvijas lauksaimnieki izmanto AAL un minerālmēslus tikai galējas nepieciešamības gadījumā, līdz ar to apšaubāms ir pieņēmums, ka labāka plānošana nodrošinās šo resursu izmantošanas samazinājumu</w:t>
      </w:r>
      <w:r w:rsidR="00FE7D32">
        <w:t>.</w:t>
      </w:r>
    </w:p>
    <w:p w14:paraId="78891F1A" w14:textId="77777777" w:rsidR="00397384" w:rsidRDefault="00397384" w:rsidP="00FD6B73">
      <w:pPr>
        <w:jc w:val="both"/>
      </w:pPr>
    </w:p>
    <w:p w14:paraId="721EB3BC" w14:textId="77777777" w:rsidR="00FE7D32" w:rsidRDefault="00FE7D32" w:rsidP="00FD6B73">
      <w:pPr>
        <w:jc w:val="both"/>
      </w:pPr>
      <w:r w:rsidRPr="00305A2A">
        <w:t>EKOLOĢISKI NOZĪMĪGA PLATĪBA</w:t>
      </w:r>
    </w:p>
    <w:p w14:paraId="1EE2160E" w14:textId="0AEFA1EE" w:rsidR="00FE7D32" w:rsidRDefault="00FE7D32" w:rsidP="00FD6B73">
      <w:pPr>
        <w:jc w:val="both"/>
      </w:pPr>
      <w:r>
        <w:t>Atzīstam, ka šis ekoshēmu pasākums ir ar visskaidrāko ieguldījumu vides mērķu sasniegšanā. Taču lūdzam izvērtēt atbalsta likmes apjomu salīdzinājumā ar citiem vides pasākumiem</w:t>
      </w:r>
      <w:r w:rsidR="008F2F44">
        <w:t>,</w:t>
      </w:r>
      <w:r>
        <w:t xml:space="preserve"> piem.</w:t>
      </w:r>
      <w:r w:rsidR="008F2F44">
        <w:t>,</w:t>
      </w:r>
      <w:r>
        <w:t xml:space="preserve"> atbalsta likme agrovides pasākumā </w:t>
      </w:r>
      <w:bookmarkStart w:id="1" w:name="_Hlk73103041"/>
      <w:r w:rsidRPr="00F60924">
        <w:t xml:space="preserve">ZĀLĀJU BIOTOPU APSAIMNIEKOŠANA </w:t>
      </w:r>
      <w:bookmarkEnd w:id="1"/>
      <w:r>
        <w:t xml:space="preserve">1. un 2. klases zālājiem un </w:t>
      </w:r>
      <w:r w:rsidRPr="00DD7C4D">
        <w:t xml:space="preserve">PUTNIEM PIEMĒROTU DZĪVOTŅU UZTURĒŠANA ZĀLĀJOS </w:t>
      </w:r>
      <w:r>
        <w:t xml:space="preserve">pārējo putnu dzīvotnēm ir mazāka nekā zaļmēslojuma augiem, kaut gan nenoliedzami lielāka loma gan bioloģiskās daudzveidības, gan augsnes un klimata mērķu sasniegšanā ir pasākumam </w:t>
      </w:r>
      <w:r w:rsidRPr="002D74FB">
        <w:t>ZĀLĀJU BIOTOPU APSAIMNIEKOŠANA</w:t>
      </w:r>
      <w:r>
        <w:t xml:space="preserve"> un </w:t>
      </w:r>
      <w:r w:rsidRPr="00DD7C4D">
        <w:t>PUTNIEM PIEMĒROTU DZĪVOTŅU UZTURĒŠANA ZĀLĀJOS</w:t>
      </w:r>
      <w:r>
        <w:t>.</w:t>
      </w:r>
    </w:p>
    <w:p w14:paraId="3F7B1504" w14:textId="77777777" w:rsidR="00397384" w:rsidRDefault="00397384" w:rsidP="00FE7D32"/>
    <w:p w14:paraId="6274DA25" w14:textId="77777777" w:rsidR="00FE7D32" w:rsidRDefault="00FE7D32" w:rsidP="00FD6B73">
      <w:pPr>
        <w:jc w:val="both"/>
      </w:pPr>
      <w:r w:rsidRPr="004E5675">
        <w:t>SAUDZĒJOŠĀ LAUKSAIMNIECĪBAS PRAKSE</w:t>
      </w:r>
    </w:p>
    <w:p w14:paraId="37E1AD16" w14:textId="2623CDFA" w:rsidR="00FE7D32" w:rsidRDefault="00FE7D32" w:rsidP="00FD6B73">
      <w:pPr>
        <w:jc w:val="both"/>
      </w:pPr>
      <w:r>
        <w:t>Tā kā pasākuma īstenošanai nepieciešamo iekārtu iegādei ir plānots investīciju atbalsts un pasākuma ieviešana nav saistāma ar papildus izmaksām lauksaimniekiem, neatbalstām finansējuma atvēlēšanu šī pasākuma īstenošanai. Papildus atbalsts būtu attaisnojams tikai tādā gadījumā, ja lauksaimnieks spēj pierādīt augsnes organiskās vielas un fosfora palielināšanos augsnē. Atgādinām, ka sākotnēji ZM piedāvājumā šis pasākums tika piedāvāts kombinācijā ar augu aizsardzības līdzekļu lietošanas samazināšanu.</w:t>
      </w:r>
    </w:p>
    <w:p w14:paraId="6FE21BEF" w14:textId="77777777" w:rsidR="00397384" w:rsidRDefault="00397384" w:rsidP="00FD6B73">
      <w:pPr>
        <w:jc w:val="both"/>
      </w:pPr>
    </w:p>
    <w:p w14:paraId="67B9F131" w14:textId="77777777" w:rsidR="00FE7D32" w:rsidRDefault="00FE7D32" w:rsidP="00FD6B73">
      <w:pPr>
        <w:jc w:val="both"/>
      </w:pPr>
      <w:r w:rsidRPr="002559DC">
        <w:t>OGLEKLI UN AMONJAKA EMISIJAS MAZINOŠA LAUKSAIMNIECĪBAS PRAKSE</w:t>
      </w:r>
    </w:p>
    <w:p w14:paraId="6366DA96" w14:textId="4419143A" w:rsidR="00FE7D32" w:rsidRDefault="00FE7D32" w:rsidP="00FD6B73">
      <w:pPr>
        <w:jc w:val="both"/>
      </w:pPr>
      <w:r w:rsidRPr="00B62D7D">
        <w:t xml:space="preserve">Šajā un citos pasākumos paredzētajai mēslošanas un augu aizsardzības līdzekļu plānošanai un uzskaitei ir jābūt pamatprasībai maksājumu saņemšanai un tā būtu jāiekļauj “nosacījumu sistēmā”. Labāka plānošana un uzskaite nekādā veidā negarantē būtisku </w:t>
      </w:r>
      <w:r>
        <w:t xml:space="preserve">AAL un mēslošanas </w:t>
      </w:r>
      <w:r w:rsidRPr="00B62D7D">
        <w:t>līdzekļu samazinājumu, ko paredz ES “Zaļais kurss”.</w:t>
      </w:r>
      <w:r>
        <w:t xml:space="preserve"> Tā kā pasākuma īstenošanai nepieciešamo iekārtu iegādei ir plānots investīciju atbalsts un pasākuma ieviešana nav saistāma ar papildus izmaksām lauksaimniekiem</w:t>
      </w:r>
      <w:r w:rsidR="008F2F44">
        <w:t>,</w:t>
      </w:r>
      <w:r w:rsidRPr="007E683D">
        <w:t xml:space="preserve"> neatbalstām finansējuma atvēlēšanu šī pasākuma īstenošanai.</w:t>
      </w:r>
    </w:p>
    <w:p w14:paraId="505685BA" w14:textId="77777777" w:rsidR="00397384" w:rsidRDefault="00397384" w:rsidP="00FD6B73">
      <w:pPr>
        <w:jc w:val="both"/>
      </w:pPr>
    </w:p>
    <w:p w14:paraId="7BDC9B02" w14:textId="77777777" w:rsidR="00FE7D32" w:rsidRDefault="00FE7D32" w:rsidP="00FD6B73">
      <w:pPr>
        <w:jc w:val="both"/>
      </w:pPr>
      <w:r w:rsidRPr="00E15471">
        <w:t>ILGGADĪGO ZĀLĀJU SAGLABĀŠANAS VEICINĀŠANA LOPKOPĪBAS SAIMNIECĪBĀS</w:t>
      </w:r>
    </w:p>
    <w:p w14:paraId="593398DB" w14:textId="3A13FF4E" w:rsidR="00FE7D32" w:rsidRDefault="008F2F44" w:rsidP="00FD6B73">
      <w:pPr>
        <w:jc w:val="both"/>
      </w:pPr>
      <w:r>
        <w:t>No</w:t>
      </w:r>
      <w:r w:rsidR="00FE7D32" w:rsidRPr="005A5B35">
        <w:t xml:space="preserve"> zālāju platību uzturēšan</w:t>
      </w:r>
      <w:r>
        <w:t>as</w:t>
      </w:r>
      <w:r w:rsidR="00FE7D32" w:rsidRPr="005A5B35">
        <w:t xml:space="preserve"> pozitīva ietekme uz bioloģisko daudzveidību ir sagaidāma tikai tādā gadījumā, ja šie zālāji tiek apsaimniekoti ekstensīvi (zālāji tiek nopļauti un novākti vienu reizi sezonā vai ekstensīvi noganīti).</w:t>
      </w:r>
      <w:r w:rsidR="00FE7D32">
        <w:t xml:space="preserve"> Kategoriski iebilstam pret </w:t>
      </w:r>
      <w:r w:rsidR="00FE7D32" w:rsidRPr="00C64549">
        <w:t>1</w:t>
      </w:r>
      <w:r w:rsidR="00FE7D32">
        <w:t>8</w:t>
      </w:r>
      <w:r w:rsidR="00FE7D32" w:rsidRPr="00C64549">
        <w:t>.</w:t>
      </w:r>
      <w:r w:rsidR="00FE7D32">
        <w:t xml:space="preserve"> </w:t>
      </w:r>
      <w:r w:rsidR="00FE7D32" w:rsidRPr="00C64549">
        <w:t>maija KLP tematisk</w:t>
      </w:r>
      <w:r w:rsidR="00FE7D32">
        <w:t xml:space="preserve">ās </w:t>
      </w:r>
      <w:r w:rsidR="00FE7D32" w:rsidRPr="00C64549">
        <w:t xml:space="preserve">darba grupā “Vide un klimats – </w:t>
      </w:r>
      <w:r w:rsidR="00FE7D32">
        <w:t>ekoshēmas</w:t>
      </w:r>
      <w:r w:rsidR="00FE7D32" w:rsidRPr="00C64549">
        <w:t>”</w:t>
      </w:r>
      <w:r w:rsidR="00FE7D32">
        <w:t xml:space="preserve"> </w:t>
      </w:r>
      <w:r>
        <w:t xml:space="preserve">izteikto </w:t>
      </w:r>
      <w:r w:rsidR="00FE7D32">
        <w:t xml:space="preserve">biedrības “Zemnieku saeima” priekšlikumu par zālāju biotopu izslēgšanu no šī pasākuma atbalsttiesīgajām platībām. </w:t>
      </w:r>
      <w:r w:rsidR="00C637DA">
        <w:t>Ņemot vērā, ka dabisko pļavu un zālāju biotopu platība turpina samazināties, u</w:t>
      </w:r>
      <w:r w:rsidR="001E2803">
        <w:t xml:space="preserve">zskatām par </w:t>
      </w:r>
      <w:r w:rsidR="00C637DA">
        <w:t xml:space="preserve">objektīvi </w:t>
      </w:r>
      <w:r w:rsidR="001E2803">
        <w:t>nepatiesu</w:t>
      </w:r>
      <w:r w:rsidR="00FE7D32">
        <w:t xml:space="preserve"> sanāksmes laikā izskanējušo apgalvojumu, ka tiek pārsubsidētas pasākuma “</w:t>
      </w:r>
      <w:r w:rsidR="00FE7D32" w:rsidRPr="00FC47AE">
        <w:t>Bioloģiskās daudzveidības uzturēšana zālājos</w:t>
      </w:r>
      <w:r w:rsidR="00FE7D32">
        <w:t>”</w:t>
      </w:r>
      <w:r w:rsidR="00FE7D32" w:rsidRPr="00FC47AE">
        <w:t xml:space="preserve"> </w:t>
      </w:r>
      <w:r w:rsidR="00FE7D32">
        <w:t>platības.</w:t>
      </w:r>
    </w:p>
    <w:p w14:paraId="2C36180C" w14:textId="32454D7E" w:rsidR="00FD6B73" w:rsidRDefault="00FD6B73" w:rsidP="00FD6B73">
      <w:pPr>
        <w:jc w:val="both"/>
      </w:pPr>
    </w:p>
    <w:p w14:paraId="27BA990A" w14:textId="75A1200C" w:rsidR="00FD6B73" w:rsidRDefault="00FD6B73" w:rsidP="00FD6B73">
      <w:pPr>
        <w:jc w:val="both"/>
      </w:pPr>
    </w:p>
    <w:p w14:paraId="41575615" w14:textId="77777777" w:rsidR="00FD6B73" w:rsidRDefault="00FD6B73" w:rsidP="00FD6B73">
      <w:pPr>
        <w:jc w:val="both"/>
      </w:pPr>
    </w:p>
    <w:p w14:paraId="22550B9C" w14:textId="77777777" w:rsidR="00397384" w:rsidRDefault="00397384" w:rsidP="00FE7D32">
      <w:pPr>
        <w:rPr>
          <w:b/>
          <w:bCs/>
          <w:sz w:val="28"/>
          <w:szCs w:val="28"/>
        </w:rPr>
      </w:pPr>
      <w:bookmarkStart w:id="2" w:name="_Hlk73106480"/>
    </w:p>
    <w:p w14:paraId="2B7BF096" w14:textId="77777777" w:rsidR="00FE7D32" w:rsidRPr="0018041E" w:rsidRDefault="00FE7D32" w:rsidP="00FD6B73">
      <w:pPr>
        <w:jc w:val="both"/>
        <w:rPr>
          <w:b/>
          <w:bCs/>
          <w:sz w:val="28"/>
          <w:szCs w:val="28"/>
        </w:rPr>
      </w:pPr>
      <w:r w:rsidRPr="0018041E">
        <w:rPr>
          <w:b/>
          <w:bCs/>
          <w:sz w:val="28"/>
          <w:szCs w:val="28"/>
        </w:rPr>
        <w:t>AGROVIDE</w:t>
      </w:r>
    </w:p>
    <w:bookmarkEnd w:id="2"/>
    <w:p w14:paraId="4CC97AF7" w14:textId="39D95766" w:rsidR="00FE7D32" w:rsidRDefault="008F2F44" w:rsidP="00FD6B73">
      <w:pPr>
        <w:jc w:val="both"/>
      </w:pPr>
      <w:r>
        <w:t>V</w:t>
      </w:r>
      <w:r w:rsidR="00FE7D32">
        <w:t xml:space="preserve">isām saimniecībām, kuras piesakās atbalstam agrovides pasākumos, aicinām noteikt līdzvērtīgus nosacījumus par Eiropas Savienības nozīmes zālāju biotopu apsaimniekošanu, kā tas ir paredzēts pasākumā </w:t>
      </w:r>
      <w:bookmarkStart w:id="3" w:name="_Hlk73042012"/>
      <w:r w:rsidR="00FE7D32">
        <w:t>“</w:t>
      </w:r>
      <w:r w:rsidR="00FE7D32" w:rsidRPr="005A3788">
        <w:t>BIOLOĢISKĀ LAUKSAIMNIECĪBA</w:t>
      </w:r>
      <w:r w:rsidR="00FE7D32">
        <w:t>”.</w:t>
      </w:r>
      <w:bookmarkEnd w:id="3"/>
    </w:p>
    <w:p w14:paraId="33AB2DC0" w14:textId="77777777" w:rsidR="00397384" w:rsidRDefault="00397384" w:rsidP="00FE7D32"/>
    <w:p w14:paraId="687F32B7" w14:textId="77777777" w:rsidR="00FE7D32" w:rsidRDefault="00FE7D32" w:rsidP="00FE7D32">
      <w:r w:rsidRPr="00F02E5E">
        <w:t>BIOLOĢISKĀ LAUKSAIMNIECĪBA</w:t>
      </w:r>
    </w:p>
    <w:p w14:paraId="72C98047" w14:textId="07DD24E1" w:rsidR="00FE7D32" w:rsidRDefault="00FE7D32" w:rsidP="00FD6B73">
      <w:pPr>
        <w:jc w:val="both"/>
      </w:pPr>
      <w:r>
        <w:t xml:space="preserve">Iepazīstoties ar piedāvātajām atbalsta likmēm un atbalsta nosacījumiem, izsakām bažas, ka piedāvātais </w:t>
      </w:r>
      <w:r w:rsidRPr="00E137AB">
        <w:t xml:space="preserve">atbalsts par bioloģiskās lauksaimniecības ražošanas metožu izmantošanu </w:t>
      </w:r>
      <w:r>
        <w:t>ne</w:t>
      </w:r>
      <w:r w:rsidRPr="00E137AB">
        <w:t>būs motivējošs, lai saglabātu bioloģisko ražošanu vai konvencionālās saimniecības pārietu uz bioloģisko ražošanu</w:t>
      </w:r>
      <w:r>
        <w:t>. It īpaši tāpēc, ka</w:t>
      </w:r>
      <w:r w:rsidRPr="00E137AB">
        <w:t xml:space="preserve"> Latvijas kopējais KLP finansējuma apjoms 2021.-2027.</w:t>
      </w:r>
      <w:r>
        <w:t xml:space="preserve"> gada </w:t>
      </w:r>
      <w:r w:rsidRPr="00E137AB">
        <w:t>periodā, salīdzinot ar esošo periodu, pieaug par 661 miljon</w:t>
      </w:r>
      <w:r w:rsidR="001E2803">
        <w:t>iem</w:t>
      </w:r>
      <w:r w:rsidRPr="00E137AB">
        <w:t xml:space="preserve"> eiro</w:t>
      </w:r>
      <w:r>
        <w:t>,</w:t>
      </w:r>
      <w:r w:rsidRPr="00E137AB">
        <w:t xml:space="preserve"> jeb 24,6%</w:t>
      </w:r>
      <w:r>
        <w:t xml:space="preserve">, taču kā varam spriest no informācijas, ko esam saņēmuši no bioloģiskajām saimniecībām, tad ieviešot jauno maksājumu sistēmu lielākajai daļai bioloģisko saimniecību sagaidāms kopējā atbalsta samazinājums. Ļoti kritisku viedokli un pat izmisumu par samazinājumu pauda vairākas lauksaimnieku organizācijas un zemnieku saimniecības </w:t>
      </w:r>
      <w:r w:rsidRPr="00C64549">
        <w:t>1</w:t>
      </w:r>
      <w:r>
        <w:t>9</w:t>
      </w:r>
      <w:r w:rsidRPr="00C64549">
        <w:t>.</w:t>
      </w:r>
      <w:r>
        <w:t xml:space="preserve"> </w:t>
      </w:r>
      <w:r w:rsidRPr="00C64549">
        <w:t>maija KLP tematisk</w:t>
      </w:r>
      <w:r>
        <w:t xml:space="preserve">ajā </w:t>
      </w:r>
      <w:r w:rsidRPr="00C64549">
        <w:t xml:space="preserve">darba </w:t>
      </w:r>
      <w:r>
        <w:t>grupā.</w:t>
      </w:r>
    </w:p>
    <w:p w14:paraId="374B0FEA" w14:textId="77777777" w:rsidR="00FE7D32" w:rsidRDefault="00FE7D32" w:rsidP="00FD6B73">
      <w:pPr>
        <w:jc w:val="both"/>
      </w:pPr>
      <w:r>
        <w:t>Vēršam uzmanību uz to, ka pēc pirmreizējas augsnes agroķīmiskās izpētes nav iespējams spriest par augsnes auglības izmaiņām, t.sk. par auglības saglabāšanu (</w:t>
      </w:r>
      <w:r w:rsidRPr="00981B45">
        <w:rPr>
          <w:i/>
          <w:iCs/>
        </w:rPr>
        <w:t>Augsnes agroķīmiskā izpēte iespējama arī pa daļām – ik gadu vismaz 20 procentos no saimniecības aramzemes platības, lai līdz saistību perioda beigām nodrošinātu aktuālus datus par visu saimniecības aramzemi</w:t>
      </w:r>
      <w:r>
        <w:t>)</w:t>
      </w:r>
      <w:r w:rsidRPr="00981B45">
        <w:t>.</w:t>
      </w:r>
    </w:p>
    <w:p w14:paraId="4906DC91" w14:textId="77777777" w:rsidR="00397384" w:rsidRDefault="00397384" w:rsidP="00FD6B73">
      <w:pPr>
        <w:jc w:val="both"/>
      </w:pPr>
    </w:p>
    <w:p w14:paraId="55AE620B" w14:textId="77777777" w:rsidR="00FE7D32" w:rsidRDefault="00FE7D32" w:rsidP="00FD6B73">
      <w:pPr>
        <w:jc w:val="both"/>
      </w:pPr>
      <w:r w:rsidRPr="00967BF5">
        <w:t>VIDI SAUDZĒJOŠĀ DĀRZKOPĪBA</w:t>
      </w:r>
    </w:p>
    <w:p w14:paraId="1DF41844" w14:textId="77777777" w:rsidR="00FE7D32" w:rsidRDefault="00FE7D32" w:rsidP="00FD6B73">
      <w:pPr>
        <w:jc w:val="both"/>
      </w:pPr>
      <w:r>
        <w:t xml:space="preserve">Lūdzam sniegt informāciju par konkrētajām </w:t>
      </w:r>
      <w:r w:rsidRPr="00967BF5">
        <w:t>prasīb</w:t>
      </w:r>
      <w:r>
        <w:t>ām, kas jāievēro pasākuma īstenotājiem (</w:t>
      </w:r>
      <w:r w:rsidRPr="00D724CD">
        <w:rPr>
          <w:i/>
          <w:iCs/>
        </w:rPr>
        <w:t>noteiktas nacionālajos normatīvajos aktos par lauksaimniecības produktu integrētās audzēšanas, uzglabāšanas un marķēšanas prasībām, atkarībā no jomas un kultūrauga veida, un pārsniedz integrētās audzēšanas pamatprasības</w:t>
      </w:r>
      <w:r>
        <w:t>).</w:t>
      </w:r>
    </w:p>
    <w:p w14:paraId="38539B21" w14:textId="77777777" w:rsidR="00FE7D32" w:rsidRDefault="00FE7D32" w:rsidP="00FD6B73">
      <w:pPr>
        <w:jc w:val="both"/>
      </w:pPr>
      <w:r>
        <w:t>Lūdzam skaidrot, kā tiks kontrolēta prasība nr. </w:t>
      </w:r>
      <w:r w:rsidRPr="00967BF5">
        <w:t>5.</w:t>
      </w:r>
      <w:r>
        <w:t xml:space="preserve"> “</w:t>
      </w:r>
      <w:r w:rsidRPr="00967BF5">
        <w:t>Ilgtermiņā uztur un nesamazina augsnes auglību</w:t>
      </w:r>
      <w:r>
        <w:t>” un to, kādas sankcijas piemēros par šīs prasības neievērošanu.</w:t>
      </w:r>
    </w:p>
    <w:p w14:paraId="27487AE6" w14:textId="77777777" w:rsidR="00397384" w:rsidRDefault="00397384" w:rsidP="00FD6B73">
      <w:pPr>
        <w:jc w:val="both"/>
        <w:rPr>
          <w:caps/>
        </w:rPr>
      </w:pPr>
    </w:p>
    <w:p w14:paraId="7A732431" w14:textId="77777777" w:rsidR="00FE7D32" w:rsidRPr="00F60C23" w:rsidRDefault="00FE7D32" w:rsidP="00FD6B73">
      <w:pPr>
        <w:jc w:val="both"/>
        <w:rPr>
          <w:caps/>
        </w:rPr>
      </w:pPr>
      <w:r w:rsidRPr="00F60C23">
        <w:rPr>
          <w:caps/>
        </w:rPr>
        <w:t>Paaugstinātu labturības prasību un emisiju mazinošā lopkopība</w:t>
      </w:r>
    </w:p>
    <w:p w14:paraId="2E405886" w14:textId="77777777" w:rsidR="00FE7D32" w:rsidRDefault="00FE7D32" w:rsidP="00FD6B73">
      <w:pPr>
        <w:jc w:val="both"/>
      </w:pPr>
      <w:r>
        <w:t>Lūdzam sniegt informāciju par šī pasākuma ieguldījumu sekojošo mērķu sasniegšanā, norādot skaitliskas vērtības: lauksaimniecības SEG emisijas mazināšana, lauksaimniecības amonjaka emisijas mazināšana, AML lietošanas samazināšana.</w:t>
      </w:r>
    </w:p>
    <w:p w14:paraId="229F8354" w14:textId="77777777" w:rsidR="00397384" w:rsidRDefault="00397384" w:rsidP="00FD6B73">
      <w:pPr>
        <w:jc w:val="both"/>
      </w:pPr>
    </w:p>
    <w:p w14:paraId="7590D5BB" w14:textId="77777777" w:rsidR="00FE7D32" w:rsidRDefault="00FE7D32" w:rsidP="00FD6B73">
      <w:pPr>
        <w:jc w:val="both"/>
      </w:pPr>
      <w:r w:rsidRPr="000129F6">
        <w:t>BIŠKOPĪBAS VIENĪBU APSAIMNIEKOŠANA APPUTEKSNĒŠANAS VAJADZĪBĀM</w:t>
      </w:r>
    </w:p>
    <w:p w14:paraId="50646AF5" w14:textId="61FAAA56" w:rsidR="00FE7D32" w:rsidRDefault="00FE7D32" w:rsidP="00FD6B73">
      <w:pPr>
        <w:jc w:val="both"/>
      </w:pPr>
      <w:r>
        <w:t xml:space="preserve">Ņemot </w:t>
      </w:r>
      <w:r w:rsidR="008F2F44">
        <w:t xml:space="preserve">vērā </w:t>
      </w:r>
      <w:r>
        <w:t>pēdējo gadu tendences bioloģiskajā biškopībā un pieaugošo augu aizsardzības izmantošanu un piesārņojuma klātbūtni biškopības produktos, rosinām nepiemērot atbalsta atmaksu vai citas sankcijas bioloģiskajām saimniecībām, kuras vairs nespēj nodrošināt bioloģiskās lauksaimniecības nosacījumus attiecībā uz biškopību. Lūdzam saglabāt līdzšinējo atbalsta likmi par bioloģisko bišu saimi, kā arī sniegt pamatojumu par atbalsta likmju noteikšanu (par bioloģisko saimi likmi plānots samazināt (par 25%), savukārt par konvencionālo bišu saimi plānots būtisks pieaugums (salīdzinot 2021. gadā plānoto nacionālo atbalstu likmes pieaugums par 76%)</w:t>
      </w:r>
      <w:r w:rsidR="008F2F44">
        <w:t>)</w:t>
      </w:r>
      <w:r>
        <w:t>. Tāpat vēlamies norādīt to, ka lielai daļai biškopības saimniecību nav zemes. Līdz ar to bioloģiskajām biškopības saimniecībām nav iespējams kompensēt atbalsta likmes samazinājumu, piesakoties ekoshēmu maksājumiem.</w:t>
      </w:r>
    </w:p>
    <w:p w14:paraId="5C7DE2B7" w14:textId="77777777" w:rsidR="00397384" w:rsidRDefault="00397384" w:rsidP="00FE7D32">
      <w:bookmarkStart w:id="4" w:name="_Hlk73048570"/>
    </w:p>
    <w:p w14:paraId="376814F1" w14:textId="77777777" w:rsidR="00FE7D32" w:rsidRDefault="00FE7D32" w:rsidP="00FE7D32">
      <w:r w:rsidRPr="00670F62">
        <w:t>ZĀLĀJU BIOTOPU APSAIMNIEKOŠANA</w:t>
      </w:r>
    </w:p>
    <w:bookmarkEnd w:id="4"/>
    <w:p w14:paraId="2EF83685" w14:textId="075F1428" w:rsidR="00FE7D32" w:rsidRDefault="00FE7D32" w:rsidP="00FD6B73">
      <w:pPr>
        <w:jc w:val="both"/>
      </w:pPr>
      <w:r>
        <w:t xml:space="preserve">Vēlamies norādīt, ka pastāvošā atbalsta sistēma un atbalsta likmes tika sagatavotas ļoti īsā laikā un jau sistēmas pirmajos gados tika konstatētas nepilnības, kas saistītas ar to, ka atbalsta likmes </w:t>
      </w:r>
      <w:r>
        <w:lastRenderedPageBreak/>
        <w:t>aprēķins pamatots ar ieņēmumu starpību zāles biomasas salīdzinājumā ar parasto praksi. Esošais atbalsta aprēķins nenodrošina pietiekamu atbalsta likmi ražīgākajos zālāju biotopos (1. klase), kuros ir salīdzinoši zemāka barības vērtība un sarežģītāki apsaimniekošanas apstākļi, kas lielākoties saistīti ar paaugstinātu augsnes mitrumu. Jau 2015. gadā Lubāna ezera krastos saimniekojošie zemnieki vērsās pie Zemkopības ministra Jāņa Dūklava un Vides un reģionālās attīstības ministra Kaspara Gerharda ar lūgumu rast risinājumu</w:t>
      </w:r>
      <w:r w:rsidR="008F2F44">
        <w:t>, u</w:t>
      </w:r>
      <w:r>
        <w:t>n abi ministri solīja palīdzēt. Diemžēl  KLP SP priekšlikums neparedz būtisku atbalsta likmes pieaugumu 1. kategorijas zālājiem un neveicina šīs kategorijas mitro zālāju pietiekamu apsaimniekošanu. Aicinām palielināt atbalsta likmi 1. kategorijas zālājiem.</w:t>
      </w:r>
    </w:p>
    <w:p w14:paraId="03506569" w14:textId="77777777" w:rsidR="00FE7D32" w:rsidRPr="00672ECE" w:rsidRDefault="00FE7D32" w:rsidP="00FD6B73">
      <w:pPr>
        <w:jc w:val="both"/>
      </w:pPr>
      <w:r>
        <w:t>Arī atbalsta likme 4. kategorijas zālājiem neatspoguļo kopējā atbalsta pieaugumu platībām, kuras var pieteikt tiešmaksājumiem/ISIP. Jau 2019. gadā, tiešmaksājumu un zaļināšanas likmes pieauguma dēļ atbalsta kopsumma, ko saņem 3. kategorijas zālāji pārsniedz 4. kategorijas zālāju atbalsta likmi. Lūdzam palielināt atbalsta likmi 4. kategorijas zālājiem, tajā iekļaujot arī tos maksājumus, uz kuriem var pretendēt pārējo kategoriju zālāji (ISIP, atbilstošie ekoshēmu pasākumi).</w:t>
      </w:r>
    </w:p>
    <w:p w14:paraId="3E4F1F7F" w14:textId="77777777" w:rsidR="00FE7D32" w:rsidRDefault="00FE7D32" w:rsidP="00FD6B73">
      <w:pPr>
        <w:jc w:val="both"/>
      </w:pPr>
      <w:r>
        <w:t>Aicinām precizēt sekojošas apsaimniekošanas prasības:</w:t>
      </w:r>
    </w:p>
    <w:p w14:paraId="288B6F5C" w14:textId="1C55B76E" w:rsidR="00FE7D32" w:rsidRDefault="00FE7D32" w:rsidP="00FD6B73">
      <w:pPr>
        <w:pStyle w:val="ListParagraph"/>
        <w:numPr>
          <w:ilvl w:val="0"/>
          <w:numId w:val="10"/>
        </w:numPr>
        <w:spacing w:after="160" w:line="259" w:lineRule="auto"/>
        <w:jc w:val="both"/>
      </w:pPr>
      <w:r>
        <w:t xml:space="preserve">atāla noganīšanu pieļaut visos gadījumos, ne tikai </w:t>
      </w:r>
      <w:r w:rsidRPr="009B04E6">
        <w:t>ekspansīvo sugu ierobežošanai, eitrofikācijas samazināšanai</w:t>
      </w:r>
      <w:r>
        <w:t>;</w:t>
      </w:r>
    </w:p>
    <w:p w14:paraId="083BDC0A" w14:textId="77777777" w:rsidR="00FE7D32" w:rsidRDefault="00FE7D32" w:rsidP="00FD6B73">
      <w:pPr>
        <w:pStyle w:val="ListParagraph"/>
        <w:numPr>
          <w:ilvl w:val="0"/>
          <w:numId w:val="10"/>
        </w:numPr>
        <w:spacing w:after="160" w:line="259" w:lineRule="auto"/>
        <w:jc w:val="both"/>
      </w:pPr>
      <w:r>
        <w:t>aizliegt zelmeņa ražības palielināšanu, piesējot komerciālo šķirņu stiebrzāles un tauriņziežus;</w:t>
      </w:r>
    </w:p>
    <w:p w14:paraId="7B752746" w14:textId="19CDAC0B" w:rsidR="00FE7D32" w:rsidRDefault="00FE7D32" w:rsidP="00FD6B73">
      <w:pPr>
        <w:pStyle w:val="ListParagraph"/>
        <w:numPr>
          <w:ilvl w:val="0"/>
          <w:numId w:val="11"/>
        </w:numPr>
        <w:spacing w:after="160" w:line="256" w:lineRule="auto"/>
        <w:jc w:val="both"/>
      </w:pPr>
      <w:r>
        <w:t xml:space="preserve">precizēt nosacījumu par mēslošanu, paredzot, ka mēslošana atļauta tikai ar pakaišu kūtsmēsliem </w:t>
      </w:r>
      <w:r w:rsidR="004F7640">
        <w:t xml:space="preserve">vai kompostētiem pakaišu kūtsmēsliem </w:t>
      </w:r>
      <w:r>
        <w:t xml:space="preserve">(mēslošana ar </w:t>
      </w:r>
      <w:proofErr w:type="spellStart"/>
      <w:r>
        <w:t>šķidrmēsliem</w:t>
      </w:r>
      <w:proofErr w:type="spellEnd"/>
      <w:r>
        <w:t xml:space="preserve"> vai vircu nav pieļaujama).</w:t>
      </w:r>
    </w:p>
    <w:p w14:paraId="587098BF" w14:textId="77777777" w:rsidR="00FE7D32" w:rsidRDefault="00FE7D32" w:rsidP="00FD6B73">
      <w:pPr>
        <w:jc w:val="both"/>
      </w:pPr>
      <w:r w:rsidRPr="00247295">
        <w:t>PUTNIEM PIEMĒROTU DZĪVOTŅU UZTURĒŠANA ZĀLĀJOS</w:t>
      </w:r>
    </w:p>
    <w:p w14:paraId="72A0BC03" w14:textId="77777777" w:rsidR="00FE7D32" w:rsidRDefault="00FE7D32" w:rsidP="00FD6B73">
      <w:pPr>
        <w:jc w:val="both"/>
      </w:pPr>
      <w:r>
        <w:t>Lūdzam palielināt pārējo putnu dzīvotņu atbalsta likmi. Pamatojumu skat. pie komentāra attiecībā uz pasākumu “</w:t>
      </w:r>
      <w:r w:rsidRPr="008A61E2">
        <w:t>ZĀLĀJU BIOTOPU APSAIMNIEKOŠANA</w:t>
      </w:r>
      <w:r>
        <w:t>”. Tāpat lūdzam ņemt vērā to, ka vēlā pļauja ir saistāma ar zemāku iegūtās biomasas uzturvērtību.</w:t>
      </w:r>
    </w:p>
    <w:p w14:paraId="1B59BD1F" w14:textId="77777777" w:rsidR="00FE7D32" w:rsidRDefault="00FE7D32" w:rsidP="00FD6B73">
      <w:pPr>
        <w:jc w:val="both"/>
      </w:pPr>
      <w:r>
        <w:t>Atbalstām to, ka j</w:t>
      </w:r>
      <w:r w:rsidRPr="007134BC">
        <w:t>a putniem nozīmīgais slānis pārklājas (vietām vai pilnībā) ar ES nozīmes zālāju biotopu, tad izpilda stingrākā ierobežojuma prasību</w:t>
      </w:r>
      <w:r>
        <w:t>. Taču attiecībā uz atbalsta likmes piemērošanu rosinām piemērot augstāko atbalsta likmi.</w:t>
      </w:r>
    </w:p>
    <w:p w14:paraId="646F5EF8" w14:textId="77777777" w:rsidR="00397384" w:rsidRDefault="00397384" w:rsidP="00FE7D32">
      <w:pPr>
        <w:rPr>
          <w:caps/>
        </w:rPr>
      </w:pPr>
    </w:p>
    <w:p w14:paraId="5CB915D1" w14:textId="77777777" w:rsidR="00FE7D32" w:rsidRPr="004D2309" w:rsidRDefault="00FE7D32" w:rsidP="00FD6B73">
      <w:pPr>
        <w:jc w:val="both"/>
        <w:rPr>
          <w:caps/>
        </w:rPr>
      </w:pPr>
      <w:r w:rsidRPr="004D2309">
        <w:rPr>
          <w:caps/>
        </w:rPr>
        <w:t>Bioloģiski vērtīgo zālāju atjaunošana</w:t>
      </w:r>
    </w:p>
    <w:p w14:paraId="4386DEAC" w14:textId="77777777" w:rsidR="00FE7D32" w:rsidRDefault="00FE7D32" w:rsidP="00FD6B73">
      <w:pPr>
        <w:jc w:val="both"/>
      </w:pPr>
      <w:r>
        <w:t xml:space="preserve">Rosinām atbalstīt arī biotopu kompleksu atjaunošanu gadījumos, kas iekļauj vismaz vienu no </w:t>
      </w:r>
      <w:proofErr w:type="spellStart"/>
      <w:r>
        <w:t>atbalsttiesīgajiem</w:t>
      </w:r>
      <w:proofErr w:type="spellEnd"/>
      <w:r>
        <w:t xml:space="preserve"> biotopiem. Platībās, kuras lielākas par 10 ha būtu atbalstāma arī citu biotopu atjaunošana. Vērtējot biotopu atjaunošanas pieteikumus, augstāks vērtējums būtu jāpiešķir par prioritāro biotopu atjaunošanu.</w:t>
      </w:r>
    </w:p>
    <w:p w14:paraId="28194DF8" w14:textId="77777777" w:rsidR="00FE7D32" w:rsidRDefault="00FE7D32" w:rsidP="00FD6B73">
      <w:pPr>
        <w:jc w:val="both"/>
      </w:pPr>
    </w:p>
    <w:p w14:paraId="6DD0E2A1" w14:textId="77777777" w:rsidR="00FE7D32" w:rsidRPr="003457C1" w:rsidRDefault="00FE7D32" w:rsidP="00FD6B73">
      <w:pPr>
        <w:jc w:val="both"/>
        <w:rPr>
          <w:b/>
          <w:bCs/>
          <w:caps/>
          <w:sz w:val="28"/>
          <w:szCs w:val="28"/>
        </w:rPr>
      </w:pPr>
      <w:r w:rsidRPr="003457C1">
        <w:rPr>
          <w:b/>
          <w:bCs/>
          <w:caps/>
          <w:sz w:val="28"/>
          <w:szCs w:val="28"/>
        </w:rPr>
        <w:t>meža nozares atbalsta intervences</w:t>
      </w:r>
    </w:p>
    <w:p w14:paraId="01933BE5" w14:textId="77777777" w:rsidR="00FE7D32" w:rsidRDefault="00FE7D32" w:rsidP="00FD6B73">
      <w:pPr>
        <w:jc w:val="both"/>
      </w:pPr>
      <w:r>
        <w:t xml:space="preserve">19. maija KLP SP tematiskās darba grupas sanāksmē tika prezentētas II </w:t>
      </w:r>
      <w:proofErr w:type="spellStart"/>
      <w:r>
        <w:t>Pilāra</w:t>
      </w:r>
      <w:proofErr w:type="spellEnd"/>
      <w:r>
        <w:t xml:space="preserve"> (Lauku attīstības) meža nozares atbalsta intervences. Prezentāciju materiālā norādīts par indikatīvi plānoto 28,6 milj. EUR atbalstu mežsaimniecībai, kas sadalīts Investīciju veida atbalstā 16,7 milj. EUR apjomā un Kompensāciju veida atbalstā 11,9 milj. EUR apjomā.</w:t>
      </w:r>
    </w:p>
    <w:p w14:paraId="086D67FB" w14:textId="77777777" w:rsidR="00FE7D32" w:rsidRDefault="00FE7D32" w:rsidP="00FD6B73">
      <w:pPr>
        <w:jc w:val="both"/>
      </w:pPr>
      <w:r>
        <w:t xml:space="preserve">Izprotot bioloģiskās daudzveidības krīzes starptautisko aktualitāti, t.sk. tirgus un citas privātās iniciatīvas, “ES Bioloģiskās daudzveidības stratēģijas 2030” tvērumu un dalībvalstu atbildību stratēģijas īstenošanā, plānošanas periodā sagaidāms teritorijas dabas aizsardzības mērķiem pieaugums arī Latvijā. Nozīmīga loma šobrīd dabas aizsardzības teritoriju uzturēšanā ir kompensāciju nodrošinājumam privātiem meža zemju īpašniekiem par saimnieciskās darbības ierobežojumiem. </w:t>
      </w:r>
    </w:p>
    <w:p w14:paraId="683ACCF8" w14:textId="77777777" w:rsidR="00FE7D32" w:rsidRDefault="00FE7D32" w:rsidP="00FD6B73">
      <w:pPr>
        <w:jc w:val="both"/>
      </w:pPr>
      <w:r>
        <w:lastRenderedPageBreak/>
        <w:t>2019.-2020. gada VARAM koordinētajā darba grupā par kompensācijām par saimnieciskās darbības ierobežojumiem īpaši aizsargājamās dabas teritorijās un mikroliegumos eksperti un dažādu interešu pušu pārstāvji pauda nepieciešamību palielināt kompensāciju maksājumu par ha.</w:t>
      </w:r>
    </w:p>
    <w:p w14:paraId="32D621B2" w14:textId="1472AE2B" w:rsidR="00FE7D32" w:rsidRDefault="00FE7D32" w:rsidP="00FD6B73">
      <w:pPr>
        <w:jc w:val="both"/>
      </w:pPr>
      <w:r>
        <w:t>Vides konsultatīva padome aicina palielināt Kompensāciju veida atbalstu (ikgadējo maksājumu par mežsaimnieciskās darbības ierobežojumiem) meža nozares atbalsta intervencē vismaz līdz 40 milj. EUR, šajā periodā izslēdzot Investīciju veida atbalstu mežsaimniecībai un papildu rodot vēl 11,4 milj. EUR. Palielinātais Kompensāciju veida finansējuma apjoms nodrošinātu turpmāku atbalstu tiem meža zemju īpašniekiem, kas šobrīd jau izmanto šo atbalsta mehānismu, sniegtu rezerves nodrošinājumu kompensāciju maksājumiem privāto zemju īpašniekiem dabas aizsardzības teritoriju platību pieauguma gadījumā, kā arī ļautu kaut nedaudz palielināt kompensāciju maksājuma apjomu par ha</w:t>
      </w:r>
      <w:r w:rsidR="00D12753">
        <w:t>,</w:t>
      </w:r>
      <w:r>
        <w:t xml:space="preserve"> uz ko norāda eksperti un dažādu interešu pušu pārstāvji Latvijā.</w:t>
      </w:r>
    </w:p>
    <w:p w14:paraId="5BD7727E" w14:textId="77777777" w:rsidR="00FE7D32" w:rsidRDefault="00FE7D32" w:rsidP="00FD6B73">
      <w:pPr>
        <w:jc w:val="both"/>
      </w:pPr>
      <w:r>
        <w:t>Aicinām Zemkopības ministriju atvēlēt laiku tiešsaistes diskusijai, lai viestu skaidrību par augstāk uzdotajiem jautājumiem un ierosinājumiem.</w:t>
      </w:r>
    </w:p>
    <w:p w14:paraId="5A8FB5A5" w14:textId="77777777" w:rsidR="00FE7D32" w:rsidRDefault="00FE7D32" w:rsidP="00B5426A">
      <w:pPr>
        <w:rPr>
          <w:color w:val="000000"/>
          <w:sz w:val="22"/>
          <w:szCs w:val="22"/>
          <w:lang w:val="en-US" w:eastAsia="en-US"/>
        </w:rPr>
      </w:pPr>
    </w:p>
    <w:p w14:paraId="4CF64D59" w14:textId="77777777" w:rsidR="00FE7D32" w:rsidRDefault="00FE7D32" w:rsidP="00B5426A">
      <w:pPr>
        <w:rPr>
          <w:color w:val="000000"/>
          <w:sz w:val="22"/>
          <w:szCs w:val="22"/>
          <w:lang w:val="en-US" w:eastAsia="en-US"/>
        </w:rPr>
      </w:pPr>
    </w:p>
    <w:p w14:paraId="7500FA26" w14:textId="77777777" w:rsidR="00FD6B73" w:rsidRDefault="002B0410" w:rsidP="00B5426A">
      <w:pPr>
        <w:rPr>
          <w:color w:val="000000"/>
          <w:sz w:val="22"/>
          <w:szCs w:val="22"/>
          <w:lang w:val="en-US" w:eastAsia="en-US"/>
        </w:rPr>
      </w:pPr>
      <w:r w:rsidRPr="00436612">
        <w:rPr>
          <w:color w:val="000000"/>
          <w:sz w:val="22"/>
          <w:szCs w:val="22"/>
          <w:lang w:eastAsia="en-US"/>
        </w:rPr>
        <w:t>Ar</w:t>
      </w:r>
      <w:r w:rsidRPr="003D15B5">
        <w:rPr>
          <w:color w:val="000000"/>
          <w:sz w:val="22"/>
          <w:szCs w:val="22"/>
          <w:lang w:val="en-US" w:eastAsia="en-US"/>
        </w:rPr>
        <w:t xml:space="preserve"> </w:t>
      </w:r>
      <w:r w:rsidRPr="00436612">
        <w:rPr>
          <w:color w:val="000000"/>
          <w:sz w:val="22"/>
          <w:szCs w:val="22"/>
          <w:lang w:eastAsia="en-US"/>
        </w:rPr>
        <w:t>cieņu</w:t>
      </w:r>
      <w:r w:rsidR="00B5426A" w:rsidRPr="003D15B5">
        <w:rPr>
          <w:color w:val="000000"/>
          <w:sz w:val="22"/>
          <w:szCs w:val="22"/>
          <w:lang w:val="en-US" w:eastAsia="en-US"/>
        </w:rPr>
        <w:t>, </w:t>
      </w:r>
    </w:p>
    <w:p w14:paraId="251490B6" w14:textId="17DF8513" w:rsidR="00B5426A" w:rsidRPr="003D15B5" w:rsidRDefault="00B5426A" w:rsidP="00B5426A">
      <w:pPr>
        <w:rPr>
          <w:color w:val="000000"/>
          <w:sz w:val="22"/>
          <w:szCs w:val="22"/>
          <w:lang w:val="en-US" w:eastAsia="en-US"/>
        </w:rPr>
      </w:pPr>
      <w:r w:rsidRPr="003D15B5">
        <w:rPr>
          <w:color w:val="000000"/>
          <w:sz w:val="22"/>
          <w:szCs w:val="22"/>
          <w:lang w:val="en-US" w:eastAsia="en-US"/>
        </w:rPr>
        <w:t xml:space="preserve">Juris </w:t>
      </w:r>
      <w:proofErr w:type="spellStart"/>
      <w:r w:rsidRPr="003D15B5">
        <w:rPr>
          <w:color w:val="000000"/>
          <w:sz w:val="22"/>
          <w:szCs w:val="22"/>
          <w:lang w:val="en-US" w:eastAsia="en-US"/>
        </w:rPr>
        <w:t>Jātnieks</w:t>
      </w:r>
      <w:proofErr w:type="spellEnd"/>
      <w:r w:rsidRPr="003D15B5">
        <w:rPr>
          <w:color w:val="000000"/>
          <w:sz w:val="22"/>
          <w:szCs w:val="22"/>
          <w:lang w:val="en-US" w:eastAsia="en-US"/>
        </w:rPr>
        <w:t>,</w:t>
      </w:r>
    </w:p>
    <w:p w14:paraId="513634A3" w14:textId="0AEA35B5" w:rsidR="002B0410" w:rsidRPr="003D15B5" w:rsidRDefault="00B5426A" w:rsidP="00FD6B73">
      <w:pPr>
        <w:rPr>
          <w:color w:val="000000"/>
          <w:sz w:val="22"/>
          <w:szCs w:val="22"/>
          <w:lang w:val="en-US" w:eastAsia="en-US"/>
        </w:rPr>
      </w:pPr>
      <w:r w:rsidRPr="003D15B5">
        <w:rPr>
          <w:color w:val="000000"/>
          <w:sz w:val="22"/>
          <w:szCs w:val="22"/>
          <w:lang w:val="en-US" w:eastAsia="en-US"/>
        </w:rPr>
        <w:t xml:space="preserve">Vides </w:t>
      </w:r>
      <w:r w:rsidRPr="00436612">
        <w:rPr>
          <w:color w:val="000000"/>
          <w:sz w:val="22"/>
          <w:szCs w:val="22"/>
          <w:lang w:eastAsia="en-US"/>
        </w:rPr>
        <w:t>konsultatīvās</w:t>
      </w:r>
      <w:r w:rsidRPr="003D15B5">
        <w:rPr>
          <w:color w:val="000000"/>
          <w:sz w:val="22"/>
          <w:szCs w:val="22"/>
          <w:lang w:val="en-US" w:eastAsia="en-US"/>
        </w:rPr>
        <w:t xml:space="preserve"> </w:t>
      </w:r>
      <w:proofErr w:type="spellStart"/>
      <w:r w:rsidRPr="003D15B5">
        <w:rPr>
          <w:color w:val="000000"/>
          <w:sz w:val="22"/>
          <w:szCs w:val="22"/>
          <w:lang w:val="en-US" w:eastAsia="en-US"/>
        </w:rPr>
        <w:t>padomes</w:t>
      </w:r>
      <w:proofErr w:type="spellEnd"/>
      <w:r w:rsidRPr="003D15B5">
        <w:rPr>
          <w:color w:val="000000"/>
          <w:sz w:val="22"/>
          <w:szCs w:val="22"/>
          <w:lang w:val="en-US" w:eastAsia="en-US"/>
        </w:rPr>
        <w:t xml:space="preserve"> </w:t>
      </w:r>
      <w:proofErr w:type="spellStart"/>
      <w:r w:rsidRPr="003D15B5">
        <w:rPr>
          <w:color w:val="000000"/>
          <w:sz w:val="22"/>
          <w:szCs w:val="22"/>
          <w:lang w:val="en-US" w:eastAsia="en-US"/>
        </w:rPr>
        <w:t>priekšsēdētājs</w:t>
      </w:r>
      <w:proofErr w:type="spellEnd"/>
      <w:r w:rsidRPr="003D15B5">
        <w:rPr>
          <w:color w:val="000000"/>
          <w:sz w:val="22"/>
          <w:szCs w:val="22"/>
          <w:lang w:val="en-US" w:eastAsia="en-US"/>
        </w:rPr>
        <w:t> </w:t>
      </w:r>
      <w:bookmarkEnd w:id="0"/>
    </w:p>
    <w:p w14:paraId="561B2337" w14:textId="77777777" w:rsidR="003D15B5" w:rsidRPr="003D15B5" w:rsidRDefault="003D15B5" w:rsidP="004C5D6A">
      <w:pPr>
        <w:ind w:left="4320" w:firstLine="720"/>
        <w:rPr>
          <w:sz w:val="22"/>
          <w:szCs w:val="22"/>
          <w:lang w:val="en-US" w:eastAsia="en-US"/>
        </w:rPr>
      </w:pPr>
    </w:p>
    <w:p w14:paraId="22A0948A" w14:textId="77777777" w:rsidR="00FD6B73" w:rsidRDefault="002B0410" w:rsidP="002B0410">
      <w:pPr>
        <w:rPr>
          <w:sz w:val="16"/>
          <w:szCs w:val="16"/>
        </w:rPr>
      </w:pPr>
      <w:r w:rsidRPr="00FD6B73">
        <w:rPr>
          <w:sz w:val="16"/>
          <w:szCs w:val="16"/>
        </w:rPr>
        <w:t>Sagatavoja:</w:t>
      </w:r>
      <w:r w:rsidR="003D15B5" w:rsidRPr="00FD6B73">
        <w:rPr>
          <w:sz w:val="16"/>
          <w:szCs w:val="16"/>
        </w:rPr>
        <w:t xml:space="preserve"> </w:t>
      </w:r>
    </w:p>
    <w:p w14:paraId="2903A547" w14:textId="7F92179B" w:rsidR="007B4771" w:rsidRPr="00FD6B73" w:rsidRDefault="00FE7D32" w:rsidP="002B0410">
      <w:pPr>
        <w:rPr>
          <w:sz w:val="16"/>
          <w:szCs w:val="16"/>
        </w:rPr>
      </w:pPr>
      <w:r w:rsidRPr="00FD6B73">
        <w:rPr>
          <w:sz w:val="16"/>
          <w:szCs w:val="16"/>
        </w:rPr>
        <w:t>Andrejs Briedis</w:t>
      </w:r>
      <w:r w:rsidR="007B4771" w:rsidRPr="00FD6B73">
        <w:rPr>
          <w:sz w:val="16"/>
          <w:szCs w:val="16"/>
        </w:rPr>
        <w:t xml:space="preserve">  (andrejs.briedis@ldf.lv);</w:t>
      </w:r>
      <w:r w:rsidRPr="00FD6B73">
        <w:rPr>
          <w:sz w:val="16"/>
          <w:szCs w:val="16"/>
        </w:rPr>
        <w:t xml:space="preserve"> </w:t>
      </w:r>
    </w:p>
    <w:p w14:paraId="167B06E5" w14:textId="3F8B8744" w:rsidR="00FD6B73" w:rsidRDefault="006270C6" w:rsidP="002B0410">
      <w:pPr>
        <w:rPr>
          <w:sz w:val="16"/>
          <w:szCs w:val="16"/>
        </w:rPr>
      </w:pPr>
      <w:r w:rsidRPr="00FD6B73">
        <w:rPr>
          <w:sz w:val="16"/>
          <w:szCs w:val="16"/>
        </w:rPr>
        <w:t xml:space="preserve">Lelde </w:t>
      </w:r>
      <w:proofErr w:type="spellStart"/>
      <w:r w:rsidRPr="00FD6B73">
        <w:rPr>
          <w:sz w:val="16"/>
          <w:szCs w:val="16"/>
        </w:rPr>
        <w:t>Eņgele</w:t>
      </w:r>
      <w:proofErr w:type="spellEnd"/>
      <w:r w:rsidR="007B4771" w:rsidRPr="00FD6B73">
        <w:rPr>
          <w:sz w:val="16"/>
          <w:szCs w:val="16"/>
        </w:rPr>
        <w:t xml:space="preserve"> (</w:t>
      </w:r>
      <w:hyperlink r:id="rId15" w:history="1">
        <w:r w:rsidR="00FD6B73" w:rsidRPr="00872BFC">
          <w:rPr>
            <w:rStyle w:val="Hyperlink"/>
            <w:sz w:val="16"/>
            <w:szCs w:val="16"/>
          </w:rPr>
          <w:t>lelde.engele@inbox.lv</w:t>
        </w:r>
      </w:hyperlink>
      <w:r w:rsidR="007B4771" w:rsidRPr="00FD6B73">
        <w:rPr>
          <w:sz w:val="16"/>
          <w:szCs w:val="16"/>
        </w:rPr>
        <w:t>);</w:t>
      </w:r>
      <w:r w:rsidR="00293DB9" w:rsidRPr="00FD6B73">
        <w:rPr>
          <w:sz w:val="16"/>
          <w:szCs w:val="16"/>
        </w:rPr>
        <w:t xml:space="preserve"> </w:t>
      </w:r>
    </w:p>
    <w:p w14:paraId="65ED78A6" w14:textId="056F3619" w:rsidR="002B0410" w:rsidRPr="00FD6B73" w:rsidRDefault="00293DB9" w:rsidP="002B0410">
      <w:pPr>
        <w:rPr>
          <w:sz w:val="16"/>
          <w:szCs w:val="16"/>
        </w:rPr>
      </w:pPr>
      <w:r w:rsidRPr="00FD6B73">
        <w:rPr>
          <w:sz w:val="16"/>
          <w:szCs w:val="16"/>
        </w:rPr>
        <w:t>Jānis Rozītis</w:t>
      </w:r>
      <w:r w:rsidR="007B4771" w:rsidRPr="00FD6B73">
        <w:rPr>
          <w:sz w:val="16"/>
          <w:szCs w:val="16"/>
        </w:rPr>
        <w:t xml:space="preserve">  (jrozitis@pdf.lv)</w:t>
      </w:r>
    </w:p>
    <w:p w14:paraId="72500491" w14:textId="50281F27" w:rsidR="00192D5E" w:rsidRDefault="00192D5E" w:rsidP="00192D5E">
      <w:pPr>
        <w:rPr>
          <w:sz w:val="28"/>
          <w:szCs w:val="28"/>
        </w:rPr>
      </w:pPr>
    </w:p>
    <w:p w14:paraId="2E3FF3E2" w14:textId="667C0156" w:rsidR="00FD6B73" w:rsidRDefault="00FD6B73" w:rsidP="00192D5E">
      <w:pPr>
        <w:rPr>
          <w:sz w:val="28"/>
          <w:szCs w:val="28"/>
        </w:rPr>
      </w:pPr>
    </w:p>
    <w:p w14:paraId="3E4C3116" w14:textId="0C03E19A" w:rsidR="00FD6B73" w:rsidRDefault="00FD6B73" w:rsidP="00192D5E">
      <w:pPr>
        <w:rPr>
          <w:sz w:val="28"/>
          <w:szCs w:val="28"/>
        </w:rPr>
      </w:pPr>
    </w:p>
    <w:p w14:paraId="0BF284CD" w14:textId="71DD5442" w:rsidR="00FD6B73" w:rsidRDefault="00FD6B73" w:rsidP="00192D5E">
      <w:pPr>
        <w:rPr>
          <w:sz w:val="28"/>
          <w:szCs w:val="28"/>
        </w:rPr>
      </w:pPr>
    </w:p>
    <w:p w14:paraId="52F65320" w14:textId="77777777" w:rsidR="00FD6B73" w:rsidRPr="002A5A1D" w:rsidRDefault="00FD6B73" w:rsidP="00192D5E">
      <w:pPr>
        <w:rPr>
          <w:sz w:val="28"/>
          <w:szCs w:val="28"/>
        </w:rPr>
      </w:pPr>
    </w:p>
    <w:p w14:paraId="717CB9F5" w14:textId="6ED96D1F" w:rsidR="00F11EAC" w:rsidRPr="000B1638" w:rsidRDefault="00037695" w:rsidP="000B1638">
      <w:pPr>
        <w:ind w:left="720"/>
        <w:jc w:val="center"/>
        <w:rPr>
          <w:sz w:val="20"/>
        </w:rPr>
      </w:pPr>
      <w:r w:rsidRPr="00842223">
        <w:rPr>
          <w:sz w:val="20"/>
        </w:rPr>
        <w:t>ŠIS DOKUMENTS IR ELEKTRONISKI PARAKSTĪTS AR DROŠU ELEKTRONISKO PARAKSTU UN SATUR LAIKA ZĪMOGU</w:t>
      </w:r>
    </w:p>
    <w:sectPr w:rsidR="00F11EAC" w:rsidRPr="000B1638" w:rsidSect="00AA7F2F">
      <w:footerReference w:type="default" r:id="rId16"/>
      <w:pgSz w:w="11906" w:h="16838"/>
      <w:pgMar w:top="1134" w:right="1274" w:bottom="851" w:left="1418" w:header="0" w:footer="72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6D553" w14:textId="77777777" w:rsidR="00A76B71" w:rsidRDefault="00A76B71">
      <w:r>
        <w:separator/>
      </w:r>
    </w:p>
  </w:endnote>
  <w:endnote w:type="continuationSeparator" w:id="0">
    <w:p w14:paraId="5B6E0EBC" w14:textId="77777777" w:rsidR="00A76B71" w:rsidRDefault="00A76B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3334894"/>
      <w:docPartObj>
        <w:docPartGallery w:val="Page Numbers (Bottom of Page)"/>
        <w:docPartUnique/>
      </w:docPartObj>
    </w:sdtPr>
    <w:sdtEndPr>
      <w:rPr>
        <w:noProof/>
      </w:rPr>
    </w:sdtEndPr>
    <w:sdtContent>
      <w:p w14:paraId="0DAECE38" w14:textId="6133CBFC" w:rsidR="00F25D91" w:rsidRDefault="00F25D91">
        <w:pPr>
          <w:pStyle w:val="Footer"/>
          <w:jc w:val="right"/>
        </w:pPr>
        <w:r>
          <w:fldChar w:fldCharType="begin"/>
        </w:r>
        <w:r>
          <w:instrText xml:space="preserve"> PAGE   \* MERGEFORMAT </w:instrText>
        </w:r>
        <w:r>
          <w:fldChar w:fldCharType="separate"/>
        </w:r>
        <w:r w:rsidR="00D12753">
          <w:rPr>
            <w:noProof/>
          </w:rPr>
          <w:t>1</w:t>
        </w:r>
        <w:r>
          <w:rPr>
            <w:noProof/>
          </w:rPr>
          <w:fldChar w:fldCharType="end"/>
        </w:r>
      </w:p>
    </w:sdtContent>
  </w:sdt>
  <w:p w14:paraId="4A1B97C0" w14:textId="77777777" w:rsidR="00D07E0D" w:rsidRDefault="00A76B7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52778" w14:textId="77777777" w:rsidR="00A76B71" w:rsidRDefault="00A76B71">
      <w:r>
        <w:separator/>
      </w:r>
    </w:p>
  </w:footnote>
  <w:footnote w:type="continuationSeparator" w:id="0">
    <w:p w14:paraId="2F0988B1" w14:textId="77777777" w:rsidR="00A76B71" w:rsidRDefault="00A76B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071FB"/>
    <w:multiLevelType w:val="multilevel"/>
    <w:tmpl w:val="FC6A0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FE6DD0"/>
    <w:multiLevelType w:val="multilevel"/>
    <w:tmpl w:val="2CFE7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6044E5"/>
    <w:multiLevelType w:val="multilevel"/>
    <w:tmpl w:val="7B60A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655958"/>
    <w:multiLevelType w:val="multilevel"/>
    <w:tmpl w:val="C07AA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36421C"/>
    <w:multiLevelType w:val="multilevel"/>
    <w:tmpl w:val="EC46CEB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4B3269"/>
    <w:multiLevelType w:val="multilevel"/>
    <w:tmpl w:val="4ED24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E4126E4"/>
    <w:multiLevelType w:val="multilevel"/>
    <w:tmpl w:val="7AA69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0ED310B"/>
    <w:multiLevelType w:val="multilevel"/>
    <w:tmpl w:val="82464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C8B5377"/>
    <w:multiLevelType w:val="hybridMultilevel"/>
    <w:tmpl w:val="BE30DF90"/>
    <w:lvl w:ilvl="0" w:tplc="CB146C5E">
      <w:start w:val="1"/>
      <w:numFmt w:val="bullet"/>
      <w:lvlText w:val="-"/>
      <w:lvlJc w:val="left"/>
      <w:pPr>
        <w:ind w:left="720" w:hanging="360"/>
      </w:pPr>
      <w:rPr>
        <w:rFonts w:ascii="Calibri" w:eastAsiaTheme="minorHAnsi" w:hAnsi="Calibri" w:cs="Calibr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6E2F5211"/>
    <w:multiLevelType w:val="multilevel"/>
    <w:tmpl w:val="3D904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1"/>
  </w:num>
  <w:num w:numId="4">
    <w:abstractNumId w:val="7"/>
  </w:num>
  <w:num w:numId="5">
    <w:abstractNumId w:val="5"/>
  </w:num>
  <w:num w:numId="6">
    <w:abstractNumId w:val="2"/>
  </w:num>
  <w:num w:numId="7">
    <w:abstractNumId w:val="3"/>
  </w:num>
  <w:num w:numId="8">
    <w:abstractNumId w:val="9"/>
  </w:num>
  <w:num w:numId="9">
    <w:abstractNumId w:val="4"/>
  </w:num>
  <w:num w:numId="10">
    <w:abstractNumId w:val="8"/>
  </w:num>
  <w:num w:numId="11">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bUwNjC3NLA0MzZT0lEKTi0uzszPAykwqgUAqKQ+JSwAAAA="/>
  </w:docVars>
  <w:rsids>
    <w:rsidRoot w:val="00522EEA"/>
    <w:rsid w:val="00027E22"/>
    <w:rsid w:val="00037695"/>
    <w:rsid w:val="00037EAC"/>
    <w:rsid w:val="000447C9"/>
    <w:rsid w:val="00080BE9"/>
    <w:rsid w:val="000A1081"/>
    <w:rsid w:val="000B100A"/>
    <w:rsid w:val="000B1638"/>
    <w:rsid w:val="000C6238"/>
    <w:rsid w:val="000F0342"/>
    <w:rsid w:val="00105FED"/>
    <w:rsid w:val="00106EFC"/>
    <w:rsid w:val="00110D56"/>
    <w:rsid w:val="0011371C"/>
    <w:rsid w:val="00120878"/>
    <w:rsid w:val="0013519C"/>
    <w:rsid w:val="001426D7"/>
    <w:rsid w:val="0016621A"/>
    <w:rsid w:val="00170B3A"/>
    <w:rsid w:val="00184387"/>
    <w:rsid w:val="00192D5E"/>
    <w:rsid w:val="001A00C0"/>
    <w:rsid w:val="001B1F22"/>
    <w:rsid w:val="001B5004"/>
    <w:rsid w:val="001C1C42"/>
    <w:rsid w:val="001C4F2A"/>
    <w:rsid w:val="001C6539"/>
    <w:rsid w:val="001C6F7B"/>
    <w:rsid w:val="001E2803"/>
    <w:rsid w:val="001E4061"/>
    <w:rsid w:val="00202ED1"/>
    <w:rsid w:val="00236F9E"/>
    <w:rsid w:val="00240DBD"/>
    <w:rsid w:val="0025223F"/>
    <w:rsid w:val="002609EA"/>
    <w:rsid w:val="00267F47"/>
    <w:rsid w:val="00272998"/>
    <w:rsid w:val="00282F95"/>
    <w:rsid w:val="00291231"/>
    <w:rsid w:val="00293DB9"/>
    <w:rsid w:val="002941DD"/>
    <w:rsid w:val="00295294"/>
    <w:rsid w:val="002A5A1D"/>
    <w:rsid w:val="002B02D0"/>
    <w:rsid w:val="002B0410"/>
    <w:rsid w:val="002C31BF"/>
    <w:rsid w:val="002F77E2"/>
    <w:rsid w:val="002F7B70"/>
    <w:rsid w:val="0030725B"/>
    <w:rsid w:val="00307A21"/>
    <w:rsid w:val="0031129F"/>
    <w:rsid w:val="00324401"/>
    <w:rsid w:val="00335FB1"/>
    <w:rsid w:val="00336986"/>
    <w:rsid w:val="00336DC4"/>
    <w:rsid w:val="0036480A"/>
    <w:rsid w:val="00373D82"/>
    <w:rsid w:val="003778D2"/>
    <w:rsid w:val="00381029"/>
    <w:rsid w:val="0039534A"/>
    <w:rsid w:val="00397384"/>
    <w:rsid w:val="003A6695"/>
    <w:rsid w:val="003B4E15"/>
    <w:rsid w:val="003D028D"/>
    <w:rsid w:val="003D15B5"/>
    <w:rsid w:val="003D441E"/>
    <w:rsid w:val="003E0AC2"/>
    <w:rsid w:val="003F4AB3"/>
    <w:rsid w:val="0040031D"/>
    <w:rsid w:val="00410EEB"/>
    <w:rsid w:val="004206F7"/>
    <w:rsid w:val="0042261B"/>
    <w:rsid w:val="00426CB5"/>
    <w:rsid w:val="00426DB7"/>
    <w:rsid w:val="00427B30"/>
    <w:rsid w:val="00436612"/>
    <w:rsid w:val="00444EEF"/>
    <w:rsid w:val="00451E20"/>
    <w:rsid w:val="00455B19"/>
    <w:rsid w:val="00460B7C"/>
    <w:rsid w:val="004633D2"/>
    <w:rsid w:val="00466FA7"/>
    <w:rsid w:val="00467B7B"/>
    <w:rsid w:val="00475C86"/>
    <w:rsid w:val="004869B6"/>
    <w:rsid w:val="004A6355"/>
    <w:rsid w:val="004B25DF"/>
    <w:rsid w:val="004B2969"/>
    <w:rsid w:val="004C5D6A"/>
    <w:rsid w:val="004E4719"/>
    <w:rsid w:val="004F7640"/>
    <w:rsid w:val="00505589"/>
    <w:rsid w:val="00507D66"/>
    <w:rsid w:val="00512ABC"/>
    <w:rsid w:val="00514EB8"/>
    <w:rsid w:val="00522EEA"/>
    <w:rsid w:val="00535BEE"/>
    <w:rsid w:val="00536423"/>
    <w:rsid w:val="005368A2"/>
    <w:rsid w:val="0054191F"/>
    <w:rsid w:val="0054458A"/>
    <w:rsid w:val="005517DA"/>
    <w:rsid w:val="00570D6F"/>
    <w:rsid w:val="00573FD2"/>
    <w:rsid w:val="00582B19"/>
    <w:rsid w:val="005B27B1"/>
    <w:rsid w:val="005B35F4"/>
    <w:rsid w:val="005C5B1A"/>
    <w:rsid w:val="005E1C93"/>
    <w:rsid w:val="005F68D2"/>
    <w:rsid w:val="00602DFA"/>
    <w:rsid w:val="00610FAD"/>
    <w:rsid w:val="00623B12"/>
    <w:rsid w:val="006270C6"/>
    <w:rsid w:val="006334E2"/>
    <w:rsid w:val="00633DDF"/>
    <w:rsid w:val="00651B25"/>
    <w:rsid w:val="00652433"/>
    <w:rsid w:val="006653D9"/>
    <w:rsid w:val="00670621"/>
    <w:rsid w:val="006707F6"/>
    <w:rsid w:val="006735FC"/>
    <w:rsid w:val="006E45BB"/>
    <w:rsid w:val="006F0F1A"/>
    <w:rsid w:val="00700040"/>
    <w:rsid w:val="00754BB6"/>
    <w:rsid w:val="007603AD"/>
    <w:rsid w:val="00775394"/>
    <w:rsid w:val="00785770"/>
    <w:rsid w:val="007A01DE"/>
    <w:rsid w:val="007B188D"/>
    <w:rsid w:val="007B28C7"/>
    <w:rsid w:val="007B4771"/>
    <w:rsid w:val="007B7EC0"/>
    <w:rsid w:val="007D2B26"/>
    <w:rsid w:val="007D389E"/>
    <w:rsid w:val="007E0994"/>
    <w:rsid w:val="007E66BE"/>
    <w:rsid w:val="007F55B1"/>
    <w:rsid w:val="0081192A"/>
    <w:rsid w:val="008164BE"/>
    <w:rsid w:val="00822E12"/>
    <w:rsid w:val="00842223"/>
    <w:rsid w:val="00843BB2"/>
    <w:rsid w:val="00854097"/>
    <w:rsid w:val="008571A6"/>
    <w:rsid w:val="00857E99"/>
    <w:rsid w:val="00860323"/>
    <w:rsid w:val="00860992"/>
    <w:rsid w:val="00887B0E"/>
    <w:rsid w:val="00890465"/>
    <w:rsid w:val="008907AA"/>
    <w:rsid w:val="00892982"/>
    <w:rsid w:val="0089452E"/>
    <w:rsid w:val="00894DB7"/>
    <w:rsid w:val="008C28DD"/>
    <w:rsid w:val="008E0872"/>
    <w:rsid w:val="008E128A"/>
    <w:rsid w:val="008F0A6E"/>
    <w:rsid w:val="008F2F44"/>
    <w:rsid w:val="008F31F9"/>
    <w:rsid w:val="009010D8"/>
    <w:rsid w:val="00905CAD"/>
    <w:rsid w:val="009149D3"/>
    <w:rsid w:val="00927262"/>
    <w:rsid w:val="00934214"/>
    <w:rsid w:val="0094161B"/>
    <w:rsid w:val="009425F0"/>
    <w:rsid w:val="00947F69"/>
    <w:rsid w:val="00960086"/>
    <w:rsid w:val="00964DA2"/>
    <w:rsid w:val="00982400"/>
    <w:rsid w:val="00990E53"/>
    <w:rsid w:val="009918A6"/>
    <w:rsid w:val="00991C16"/>
    <w:rsid w:val="009C0626"/>
    <w:rsid w:val="009D1B50"/>
    <w:rsid w:val="009E7977"/>
    <w:rsid w:val="009F31AA"/>
    <w:rsid w:val="009F3B33"/>
    <w:rsid w:val="009F3B49"/>
    <w:rsid w:val="009F493E"/>
    <w:rsid w:val="00A036E0"/>
    <w:rsid w:val="00A0379C"/>
    <w:rsid w:val="00A16B4A"/>
    <w:rsid w:val="00A338C0"/>
    <w:rsid w:val="00A33EE3"/>
    <w:rsid w:val="00A3629E"/>
    <w:rsid w:val="00A5033F"/>
    <w:rsid w:val="00A52AB7"/>
    <w:rsid w:val="00A6553A"/>
    <w:rsid w:val="00A70573"/>
    <w:rsid w:val="00A76B71"/>
    <w:rsid w:val="00A8078B"/>
    <w:rsid w:val="00A82AC3"/>
    <w:rsid w:val="00A833D6"/>
    <w:rsid w:val="00A85F7A"/>
    <w:rsid w:val="00A9053E"/>
    <w:rsid w:val="00AA7F2F"/>
    <w:rsid w:val="00AB5FD6"/>
    <w:rsid w:val="00AE2111"/>
    <w:rsid w:val="00AF14DA"/>
    <w:rsid w:val="00AF2C6F"/>
    <w:rsid w:val="00B203FC"/>
    <w:rsid w:val="00B275E1"/>
    <w:rsid w:val="00B443BC"/>
    <w:rsid w:val="00B5426A"/>
    <w:rsid w:val="00B54999"/>
    <w:rsid w:val="00B741DD"/>
    <w:rsid w:val="00B74E9B"/>
    <w:rsid w:val="00B76454"/>
    <w:rsid w:val="00BA15B7"/>
    <w:rsid w:val="00BC0240"/>
    <w:rsid w:val="00BF3B72"/>
    <w:rsid w:val="00C04386"/>
    <w:rsid w:val="00C05BC3"/>
    <w:rsid w:val="00C17DD0"/>
    <w:rsid w:val="00C30B0C"/>
    <w:rsid w:val="00C3539E"/>
    <w:rsid w:val="00C35D07"/>
    <w:rsid w:val="00C637DA"/>
    <w:rsid w:val="00C7445E"/>
    <w:rsid w:val="00C76146"/>
    <w:rsid w:val="00C77970"/>
    <w:rsid w:val="00C922CA"/>
    <w:rsid w:val="00CA7A0F"/>
    <w:rsid w:val="00CB5FC7"/>
    <w:rsid w:val="00CB72B8"/>
    <w:rsid w:val="00CC4F19"/>
    <w:rsid w:val="00CD4977"/>
    <w:rsid w:val="00CD64E5"/>
    <w:rsid w:val="00CE2374"/>
    <w:rsid w:val="00CE421B"/>
    <w:rsid w:val="00CF02EE"/>
    <w:rsid w:val="00D12753"/>
    <w:rsid w:val="00D20E4E"/>
    <w:rsid w:val="00D35090"/>
    <w:rsid w:val="00D41FF2"/>
    <w:rsid w:val="00D42F16"/>
    <w:rsid w:val="00D70682"/>
    <w:rsid w:val="00D841DB"/>
    <w:rsid w:val="00D9792E"/>
    <w:rsid w:val="00DC0C21"/>
    <w:rsid w:val="00DC376F"/>
    <w:rsid w:val="00DC501D"/>
    <w:rsid w:val="00DE163A"/>
    <w:rsid w:val="00DE552B"/>
    <w:rsid w:val="00DE60D3"/>
    <w:rsid w:val="00DF4078"/>
    <w:rsid w:val="00DF67A9"/>
    <w:rsid w:val="00E056DB"/>
    <w:rsid w:val="00E1135B"/>
    <w:rsid w:val="00E1250B"/>
    <w:rsid w:val="00E37A12"/>
    <w:rsid w:val="00E76FF0"/>
    <w:rsid w:val="00E85C0E"/>
    <w:rsid w:val="00E91E70"/>
    <w:rsid w:val="00E95F3F"/>
    <w:rsid w:val="00EA61AE"/>
    <w:rsid w:val="00EB5381"/>
    <w:rsid w:val="00EF6A8B"/>
    <w:rsid w:val="00F0330B"/>
    <w:rsid w:val="00F11EAC"/>
    <w:rsid w:val="00F16487"/>
    <w:rsid w:val="00F25D91"/>
    <w:rsid w:val="00F374C8"/>
    <w:rsid w:val="00F4034B"/>
    <w:rsid w:val="00FB1CC9"/>
    <w:rsid w:val="00FB382D"/>
    <w:rsid w:val="00FB3FCD"/>
    <w:rsid w:val="00FB535A"/>
    <w:rsid w:val="00FC0EAA"/>
    <w:rsid w:val="00FC38CE"/>
    <w:rsid w:val="00FC3F18"/>
    <w:rsid w:val="00FD3D34"/>
    <w:rsid w:val="00FD6B73"/>
    <w:rsid w:val="00FE7D32"/>
    <w:rsid w:val="00FF0B98"/>
    <w:rsid w:val="00FF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6CB8E"/>
  <w15:docId w15:val="{A2B6F6A7-8738-4117-B10C-072ADB059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Arial"/>
        <w:sz w:val="22"/>
        <w:szCs w:val="21"/>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EA"/>
    <w:pPr>
      <w:spacing w:after="0" w:line="240" w:lineRule="auto"/>
    </w:pPr>
    <w:rPr>
      <w:rFonts w:ascii="Times New Roman" w:eastAsia="Times New Roman" w:hAnsi="Times New Roman" w:cs="Times New Roman"/>
      <w:sz w:val="24"/>
      <w:szCs w:val="20"/>
      <w:lang w:eastAsia="lv-LV"/>
    </w:rPr>
  </w:style>
  <w:style w:type="paragraph" w:styleId="Heading3">
    <w:name w:val="heading 3"/>
    <w:basedOn w:val="Normal"/>
    <w:link w:val="Heading3Char"/>
    <w:uiPriority w:val="9"/>
    <w:qFormat/>
    <w:rsid w:val="00FC0EAA"/>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qFormat/>
    <w:rsid w:val="00522EEA"/>
    <w:rPr>
      <w:rFonts w:ascii="Times New Roman" w:eastAsia="Times New Roman" w:hAnsi="Times New Roman" w:cs="Times New Roman"/>
      <w:b/>
      <w:i/>
      <w:sz w:val="48"/>
      <w:szCs w:val="20"/>
      <w:lang w:eastAsia="lv-LV"/>
    </w:rPr>
  </w:style>
  <w:style w:type="character" w:customStyle="1" w:styleId="FooterChar">
    <w:name w:val="Footer Char"/>
    <w:basedOn w:val="DefaultParagraphFont"/>
    <w:link w:val="Footer"/>
    <w:uiPriority w:val="99"/>
    <w:qFormat/>
    <w:rsid w:val="00522EEA"/>
    <w:rPr>
      <w:rFonts w:ascii="Times New Roman" w:eastAsia="Times New Roman" w:hAnsi="Times New Roman" w:cs="Times New Roman"/>
      <w:sz w:val="24"/>
      <w:szCs w:val="20"/>
      <w:lang w:eastAsia="lv-LV"/>
    </w:rPr>
  </w:style>
  <w:style w:type="paragraph" w:styleId="Subtitle">
    <w:name w:val="Subtitle"/>
    <w:basedOn w:val="Normal"/>
    <w:link w:val="SubtitleChar"/>
    <w:qFormat/>
    <w:rsid w:val="00522EEA"/>
    <w:pPr>
      <w:jc w:val="center"/>
    </w:pPr>
    <w:rPr>
      <w:b/>
      <w:i/>
      <w:sz w:val="48"/>
    </w:rPr>
  </w:style>
  <w:style w:type="character" w:customStyle="1" w:styleId="SubtitleChar1">
    <w:name w:val="Subtitle Char1"/>
    <w:basedOn w:val="DefaultParagraphFont"/>
    <w:uiPriority w:val="11"/>
    <w:rsid w:val="00522EEA"/>
    <w:rPr>
      <w:rFonts w:asciiTheme="majorHAnsi" w:eastAsiaTheme="majorEastAsia" w:hAnsiTheme="majorHAnsi" w:cstheme="majorBidi"/>
      <w:i/>
      <w:iCs/>
      <w:color w:val="4F81BD" w:themeColor="accent1"/>
      <w:spacing w:val="15"/>
      <w:sz w:val="24"/>
      <w:szCs w:val="24"/>
      <w:lang w:eastAsia="lv-LV"/>
    </w:rPr>
  </w:style>
  <w:style w:type="paragraph" w:styleId="Footer">
    <w:name w:val="footer"/>
    <w:basedOn w:val="Normal"/>
    <w:link w:val="FooterChar"/>
    <w:uiPriority w:val="99"/>
    <w:rsid w:val="00522EEA"/>
    <w:pPr>
      <w:tabs>
        <w:tab w:val="center" w:pos="4153"/>
        <w:tab w:val="right" w:pos="8306"/>
      </w:tabs>
    </w:pPr>
  </w:style>
  <w:style w:type="character" w:customStyle="1" w:styleId="FooterChar1">
    <w:name w:val="Footer Char1"/>
    <w:basedOn w:val="DefaultParagraphFont"/>
    <w:uiPriority w:val="99"/>
    <w:semiHidden/>
    <w:rsid w:val="00522EEA"/>
    <w:rPr>
      <w:rFonts w:ascii="Times New Roman" w:eastAsia="Times New Roman" w:hAnsi="Times New Roman" w:cs="Times New Roman"/>
      <w:sz w:val="24"/>
      <w:szCs w:val="20"/>
      <w:lang w:eastAsia="lv-LV"/>
    </w:rPr>
  </w:style>
  <w:style w:type="character" w:styleId="CommentReference">
    <w:name w:val="annotation reference"/>
    <w:basedOn w:val="DefaultParagraphFont"/>
    <w:uiPriority w:val="99"/>
    <w:semiHidden/>
    <w:unhideWhenUsed/>
    <w:rsid w:val="00991C16"/>
    <w:rPr>
      <w:sz w:val="16"/>
      <w:szCs w:val="16"/>
    </w:rPr>
  </w:style>
  <w:style w:type="paragraph" w:styleId="CommentText">
    <w:name w:val="annotation text"/>
    <w:basedOn w:val="Normal"/>
    <w:link w:val="CommentTextChar"/>
    <w:uiPriority w:val="99"/>
    <w:semiHidden/>
    <w:unhideWhenUsed/>
    <w:rsid w:val="00991C16"/>
    <w:rPr>
      <w:sz w:val="20"/>
    </w:rPr>
  </w:style>
  <w:style w:type="character" w:customStyle="1" w:styleId="CommentTextChar">
    <w:name w:val="Comment Text Char"/>
    <w:basedOn w:val="DefaultParagraphFont"/>
    <w:link w:val="CommentText"/>
    <w:uiPriority w:val="99"/>
    <w:semiHidden/>
    <w:rsid w:val="00991C16"/>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991C16"/>
    <w:rPr>
      <w:b/>
      <w:bCs/>
    </w:rPr>
  </w:style>
  <w:style w:type="character" w:customStyle="1" w:styleId="CommentSubjectChar">
    <w:name w:val="Comment Subject Char"/>
    <w:basedOn w:val="CommentTextChar"/>
    <w:link w:val="CommentSubject"/>
    <w:uiPriority w:val="99"/>
    <w:semiHidden/>
    <w:rsid w:val="00991C16"/>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991C16"/>
    <w:rPr>
      <w:rFonts w:ascii="Tahoma" w:hAnsi="Tahoma" w:cs="Tahoma"/>
      <w:sz w:val="16"/>
      <w:szCs w:val="16"/>
    </w:rPr>
  </w:style>
  <w:style w:type="character" w:customStyle="1" w:styleId="BalloonTextChar">
    <w:name w:val="Balloon Text Char"/>
    <w:basedOn w:val="DefaultParagraphFont"/>
    <w:link w:val="BalloonText"/>
    <w:uiPriority w:val="99"/>
    <w:semiHidden/>
    <w:rsid w:val="00991C16"/>
    <w:rPr>
      <w:rFonts w:ascii="Tahoma" w:eastAsia="Times New Roman" w:hAnsi="Tahoma" w:cs="Tahoma"/>
      <w:sz w:val="16"/>
      <w:szCs w:val="16"/>
      <w:lang w:eastAsia="lv-LV"/>
    </w:rPr>
  </w:style>
  <w:style w:type="paragraph" w:styleId="ListParagraph">
    <w:name w:val="List Paragraph"/>
    <w:basedOn w:val="Normal"/>
    <w:uiPriority w:val="34"/>
    <w:qFormat/>
    <w:rsid w:val="00991C16"/>
    <w:pPr>
      <w:ind w:left="720"/>
      <w:contextualSpacing/>
    </w:pPr>
  </w:style>
  <w:style w:type="character" w:styleId="Hyperlink">
    <w:name w:val="Hyperlink"/>
    <w:basedOn w:val="DefaultParagraphFont"/>
    <w:uiPriority w:val="99"/>
    <w:unhideWhenUsed/>
    <w:rsid w:val="00F0330B"/>
    <w:rPr>
      <w:color w:val="0000FF" w:themeColor="hyperlink"/>
      <w:u w:val="single"/>
    </w:rPr>
  </w:style>
  <w:style w:type="paragraph" w:styleId="PlainText">
    <w:name w:val="Plain Text"/>
    <w:basedOn w:val="Normal"/>
    <w:link w:val="PlainTextChar"/>
    <w:uiPriority w:val="99"/>
    <w:semiHidden/>
    <w:unhideWhenUsed/>
    <w:rsid w:val="0054191F"/>
    <w:rPr>
      <w:rFonts w:ascii="Consolas" w:hAnsi="Consolas" w:cs="Consolas"/>
      <w:sz w:val="21"/>
      <w:szCs w:val="21"/>
    </w:rPr>
  </w:style>
  <w:style w:type="character" w:customStyle="1" w:styleId="PlainTextChar">
    <w:name w:val="Plain Text Char"/>
    <w:basedOn w:val="DefaultParagraphFont"/>
    <w:link w:val="PlainText"/>
    <w:uiPriority w:val="99"/>
    <w:semiHidden/>
    <w:rsid w:val="0054191F"/>
    <w:rPr>
      <w:rFonts w:ascii="Consolas" w:eastAsia="Times New Roman" w:hAnsi="Consolas" w:cs="Consolas"/>
      <w:sz w:val="21"/>
      <w:lang w:eastAsia="lv-LV"/>
    </w:rPr>
  </w:style>
  <w:style w:type="paragraph" w:styleId="FootnoteText">
    <w:name w:val="footnote text"/>
    <w:basedOn w:val="Normal"/>
    <w:link w:val="FootnoteTextChar"/>
    <w:uiPriority w:val="99"/>
    <w:semiHidden/>
    <w:unhideWhenUsed/>
    <w:rsid w:val="00A70573"/>
    <w:rPr>
      <w:sz w:val="20"/>
    </w:rPr>
  </w:style>
  <w:style w:type="character" w:customStyle="1" w:styleId="FootnoteTextChar">
    <w:name w:val="Footnote Text Char"/>
    <w:basedOn w:val="DefaultParagraphFont"/>
    <w:link w:val="FootnoteText"/>
    <w:uiPriority w:val="99"/>
    <w:semiHidden/>
    <w:rsid w:val="00A70573"/>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unhideWhenUsed/>
    <w:rsid w:val="00A70573"/>
    <w:rPr>
      <w:vertAlign w:val="superscript"/>
    </w:rPr>
  </w:style>
  <w:style w:type="paragraph" w:styleId="Header">
    <w:name w:val="header"/>
    <w:basedOn w:val="Normal"/>
    <w:link w:val="HeaderChar"/>
    <w:uiPriority w:val="99"/>
    <w:unhideWhenUsed/>
    <w:rsid w:val="00E76FF0"/>
    <w:pPr>
      <w:tabs>
        <w:tab w:val="center" w:pos="4153"/>
        <w:tab w:val="right" w:pos="8306"/>
      </w:tabs>
    </w:pPr>
  </w:style>
  <w:style w:type="character" w:customStyle="1" w:styleId="HeaderChar">
    <w:name w:val="Header Char"/>
    <w:basedOn w:val="DefaultParagraphFont"/>
    <w:link w:val="Header"/>
    <w:uiPriority w:val="99"/>
    <w:rsid w:val="00E76FF0"/>
    <w:rPr>
      <w:rFonts w:ascii="Times New Roman" w:eastAsia="Times New Roman" w:hAnsi="Times New Roman" w:cs="Times New Roman"/>
      <w:sz w:val="24"/>
      <w:szCs w:val="20"/>
      <w:lang w:eastAsia="lv-LV"/>
    </w:rPr>
  </w:style>
  <w:style w:type="paragraph" w:customStyle="1" w:styleId="paragraph">
    <w:name w:val="paragraph"/>
    <w:basedOn w:val="Normal"/>
    <w:rsid w:val="00DC501D"/>
    <w:pPr>
      <w:spacing w:before="100" w:beforeAutospacing="1" w:after="100" w:afterAutospacing="1"/>
    </w:pPr>
    <w:rPr>
      <w:szCs w:val="24"/>
    </w:rPr>
  </w:style>
  <w:style w:type="character" w:customStyle="1" w:styleId="normaltextrun">
    <w:name w:val="normaltextrun"/>
    <w:basedOn w:val="DefaultParagraphFont"/>
    <w:rsid w:val="00DC501D"/>
  </w:style>
  <w:style w:type="character" w:customStyle="1" w:styleId="eop">
    <w:name w:val="eop"/>
    <w:basedOn w:val="DefaultParagraphFont"/>
    <w:rsid w:val="00DC501D"/>
  </w:style>
  <w:style w:type="character" w:customStyle="1" w:styleId="UnresolvedMention1">
    <w:name w:val="Unresolved Mention1"/>
    <w:basedOn w:val="DefaultParagraphFont"/>
    <w:uiPriority w:val="99"/>
    <w:semiHidden/>
    <w:unhideWhenUsed/>
    <w:rsid w:val="009149D3"/>
    <w:rPr>
      <w:color w:val="605E5C"/>
      <w:shd w:val="clear" w:color="auto" w:fill="E1DFDD"/>
    </w:rPr>
  </w:style>
  <w:style w:type="paragraph" w:styleId="NormalWeb">
    <w:name w:val="Normal (Web)"/>
    <w:basedOn w:val="Normal"/>
    <w:uiPriority w:val="99"/>
    <w:semiHidden/>
    <w:unhideWhenUsed/>
    <w:rsid w:val="00120878"/>
    <w:pPr>
      <w:spacing w:before="100" w:beforeAutospacing="1" w:after="100" w:afterAutospacing="1"/>
    </w:pPr>
    <w:rPr>
      <w:szCs w:val="24"/>
    </w:rPr>
  </w:style>
  <w:style w:type="character" w:customStyle="1" w:styleId="Heading3Char">
    <w:name w:val="Heading 3 Char"/>
    <w:basedOn w:val="DefaultParagraphFont"/>
    <w:link w:val="Heading3"/>
    <w:uiPriority w:val="9"/>
    <w:rsid w:val="00FC0EAA"/>
    <w:rPr>
      <w:rFonts w:ascii="Times New Roman" w:eastAsia="Times New Roman" w:hAnsi="Times New Roman" w:cs="Times New Roman"/>
      <w:b/>
      <w:bCs/>
      <w:sz w:val="27"/>
      <w:szCs w:val="27"/>
      <w:lang w:eastAsia="lv-LV"/>
    </w:rPr>
  </w:style>
  <w:style w:type="character" w:styleId="UnresolvedMention">
    <w:name w:val="Unresolved Mention"/>
    <w:basedOn w:val="DefaultParagraphFont"/>
    <w:uiPriority w:val="99"/>
    <w:semiHidden/>
    <w:unhideWhenUsed/>
    <w:rsid w:val="00FD6B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72969794">
      <w:bodyDiv w:val="1"/>
      <w:marLeft w:val="0"/>
      <w:marRight w:val="0"/>
      <w:marTop w:val="0"/>
      <w:marBottom w:val="0"/>
      <w:divBdr>
        <w:top w:val="none" w:sz="0" w:space="0" w:color="auto"/>
        <w:left w:val="none" w:sz="0" w:space="0" w:color="auto"/>
        <w:bottom w:val="none" w:sz="0" w:space="0" w:color="auto"/>
        <w:right w:val="none" w:sz="0" w:space="0" w:color="auto"/>
      </w:divBdr>
    </w:div>
    <w:div w:id="109790076">
      <w:bodyDiv w:val="1"/>
      <w:marLeft w:val="0"/>
      <w:marRight w:val="0"/>
      <w:marTop w:val="0"/>
      <w:marBottom w:val="0"/>
      <w:divBdr>
        <w:top w:val="none" w:sz="0" w:space="0" w:color="auto"/>
        <w:left w:val="none" w:sz="0" w:space="0" w:color="auto"/>
        <w:bottom w:val="none" w:sz="0" w:space="0" w:color="auto"/>
        <w:right w:val="none" w:sz="0" w:space="0" w:color="auto"/>
      </w:divBdr>
    </w:div>
    <w:div w:id="123625863">
      <w:bodyDiv w:val="1"/>
      <w:marLeft w:val="0"/>
      <w:marRight w:val="0"/>
      <w:marTop w:val="0"/>
      <w:marBottom w:val="0"/>
      <w:divBdr>
        <w:top w:val="none" w:sz="0" w:space="0" w:color="auto"/>
        <w:left w:val="none" w:sz="0" w:space="0" w:color="auto"/>
        <w:bottom w:val="none" w:sz="0" w:space="0" w:color="auto"/>
        <w:right w:val="none" w:sz="0" w:space="0" w:color="auto"/>
      </w:divBdr>
    </w:div>
    <w:div w:id="194777214">
      <w:bodyDiv w:val="1"/>
      <w:marLeft w:val="0"/>
      <w:marRight w:val="0"/>
      <w:marTop w:val="0"/>
      <w:marBottom w:val="0"/>
      <w:divBdr>
        <w:top w:val="none" w:sz="0" w:space="0" w:color="auto"/>
        <w:left w:val="none" w:sz="0" w:space="0" w:color="auto"/>
        <w:bottom w:val="none" w:sz="0" w:space="0" w:color="auto"/>
        <w:right w:val="none" w:sz="0" w:space="0" w:color="auto"/>
      </w:divBdr>
    </w:div>
    <w:div w:id="456922053">
      <w:bodyDiv w:val="1"/>
      <w:marLeft w:val="0"/>
      <w:marRight w:val="0"/>
      <w:marTop w:val="0"/>
      <w:marBottom w:val="0"/>
      <w:divBdr>
        <w:top w:val="none" w:sz="0" w:space="0" w:color="auto"/>
        <w:left w:val="none" w:sz="0" w:space="0" w:color="auto"/>
        <w:bottom w:val="none" w:sz="0" w:space="0" w:color="auto"/>
        <w:right w:val="none" w:sz="0" w:space="0" w:color="auto"/>
      </w:divBdr>
    </w:div>
    <w:div w:id="550922497">
      <w:bodyDiv w:val="1"/>
      <w:marLeft w:val="0"/>
      <w:marRight w:val="0"/>
      <w:marTop w:val="0"/>
      <w:marBottom w:val="0"/>
      <w:divBdr>
        <w:top w:val="none" w:sz="0" w:space="0" w:color="auto"/>
        <w:left w:val="none" w:sz="0" w:space="0" w:color="auto"/>
        <w:bottom w:val="none" w:sz="0" w:space="0" w:color="auto"/>
        <w:right w:val="none" w:sz="0" w:space="0" w:color="auto"/>
      </w:divBdr>
    </w:div>
    <w:div w:id="1070425666">
      <w:bodyDiv w:val="1"/>
      <w:marLeft w:val="0"/>
      <w:marRight w:val="0"/>
      <w:marTop w:val="0"/>
      <w:marBottom w:val="0"/>
      <w:divBdr>
        <w:top w:val="none" w:sz="0" w:space="0" w:color="auto"/>
        <w:left w:val="none" w:sz="0" w:space="0" w:color="auto"/>
        <w:bottom w:val="none" w:sz="0" w:space="0" w:color="auto"/>
        <w:right w:val="none" w:sz="0" w:space="0" w:color="auto"/>
      </w:divBdr>
    </w:div>
    <w:div w:id="1506239799">
      <w:bodyDiv w:val="1"/>
      <w:marLeft w:val="0"/>
      <w:marRight w:val="0"/>
      <w:marTop w:val="0"/>
      <w:marBottom w:val="0"/>
      <w:divBdr>
        <w:top w:val="none" w:sz="0" w:space="0" w:color="auto"/>
        <w:left w:val="none" w:sz="0" w:space="0" w:color="auto"/>
        <w:bottom w:val="none" w:sz="0" w:space="0" w:color="auto"/>
        <w:right w:val="none" w:sz="0" w:space="0" w:color="auto"/>
      </w:divBdr>
    </w:div>
    <w:div w:id="1611471719">
      <w:bodyDiv w:val="1"/>
      <w:marLeft w:val="0"/>
      <w:marRight w:val="0"/>
      <w:marTop w:val="0"/>
      <w:marBottom w:val="0"/>
      <w:divBdr>
        <w:top w:val="none" w:sz="0" w:space="0" w:color="auto"/>
        <w:left w:val="none" w:sz="0" w:space="0" w:color="auto"/>
        <w:bottom w:val="none" w:sz="0" w:space="0" w:color="auto"/>
        <w:right w:val="none" w:sz="0" w:space="0" w:color="auto"/>
      </w:divBdr>
    </w:div>
    <w:div w:id="1700666026">
      <w:bodyDiv w:val="1"/>
      <w:marLeft w:val="0"/>
      <w:marRight w:val="0"/>
      <w:marTop w:val="0"/>
      <w:marBottom w:val="0"/>
      <w:divBdr>
        <w:top w:val="none" w:sz="0" w:space="0" w:color="auto"/>
        <w:left w:val="none" w:sz="0" w:space="0" w:color="auto"/>
        <w:bottom w:val="none" w:sz="0" w:space="0" w:color="auto"/>
        <w:right w:val="none" w:sz="0" w:space="0" w:color="auto"/>
      </w:divBdr>
    </w:div>
    <w:div w:id="1933007870">
      <w:bodyDiv w:val="1"/>
      <w:marLeft w:val="0"/>
      <w:marRight w:val="0"/>
      <w:marTop w:val="0"/>
      <w:marBottom w:val="0"/>
      <w:divBdr>
        <w:top w:val="none" w:sz="0" w:space="0" w:color="auto"/>
        <w:left w:val="none" w:sz="0" w:space="0" w:color="auto"/>
        <w:bottom w:val="none" w:sz="0" w:space="0" w:color="auto"/>
        <w:right w:val="none" w:sz="0" w:space="0" w:color="auto"/>
      </w:divBdr>
      <w:divsChild>
        <w:div w:id="2060742733">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357049626">
          <w:marLeft w:val="0"/>
          <w:marRight w:val="0"/>
          <w:marTop w:val="0"/>
          <w:marBottom w:val="0"/>
          <w:divBdr>
            <w:top w:val="none" w:sz="0" w:space="0" w:color="auto"/>
            <w:left w:val="none" w:sz="0" w:space="0" w:color="auto"/>
            <w:bottom w:val="none" w:sz="0" w:space="0" w:color="auto"/>
            <w:right w:val="none" w:sz="0" w:space="0" w:color="auto"/>
          </w:divBdr>
        </w:div>
        <w:div w:id="1948267719">
          <w:marLeft w:val="0"/>
          <w:marRight w:val="0"/>
          <w:marTop w:val="0"/>
          <w:marBottom w:val="0"/>
          <w:divBdr>
            <w:top w:val="none" w:sz="0" w:space="0" w:color="auto"/>
            <w:left w:val="none" w:sz="0" w:space="0" w:color="auto"/>
            <w:bottom w:val="none" w:sz="0" w:space="0" w:color="auto"/>
            <w:right w:val="none" w:sz="0" w:space="0" w:color="auto"/>
          </w:divBdr>
        </w:div>
        <w:div w:id="1524787888">
          <w:marLeft w:val="0"/>
          <w:marRight w:val="0"/>
          <w:marTop w:val="0"/>
          <w:marBottom w:val="0"/>
          <w:divBdr>
            <w:top w:val="none" w:sz="0" w:space="0" w:color="auto"/>
            <w:left w:val="none" w:sz="0" w:space="0" w:color="auto"/>
            <w:bottom w:val="none" w:sz="0" w:space="0" w:color="auto"/>
            <w:right w:val="none" w:sz="0" w:space="0" w:color="auto"/>
          </w:divBdr>
        </w:div>
        <w:div w:id="350881532">
          <w:marLeft w:val="0"/>
          <w:marRight w:val="0"/>
          <w:marTop w:val="0"/>
          <w:marBottom w:val="0"/>
          <w:divBdr>
            <w:top w:val="none" w:sz="0" w:space="0" w:color="auto"/>
            <w:left w:val="none" w:sz="0" w:space="0" w:color="auto"/>
            <w:bottom w:val="none" w:sz="0" w:space="0" w:color="auto"/>
            <w:right w:val="none" w:sz="0" w:space="0" w:color="auto"/>
          </w:divBdr>
        </w:div>
        <w:div w:id="1947031347">
          <w:marLeft w:val="0"/>
          <w:marRight w:val="0"/>
          <w:marTop w:val="0"/>
          <w:marBottom w:val="0"/>
          <w:divBdr>
            <w:top w:val="none" w:sz="0" w:space="0" w:color="auto"/>
            <w:left w:val="none" w:sz="0" w:space="0" w:color="auto"/>
            <w:bottom w:val="none" w:sz="0" w:space="0" w:color="auto"/>
            <w:right w:val="none" w:sz="0" w:space="0" w:color="auto"/>
          </w:divBdr>
        </w:div>
        <w:div w:id="1734307512">
          <w:marLeft w:val="0"/>
          <w:marRight w:val="0"/>
          <w:marTop w:val="0"/>
          <w:marBottom w:val="0"/>
          <w:divBdr>
            <w:top w:val="none" w:sz="0" w:space="0" w:color="auto"/>
            <w:left w:val="none" w:sz="0" w:space="0" w:color="auto"/>
            <w:bottom w:val="none" w:sz="0" w:space="0" w:color="auto"/>
            <w:right w:val="none" w:sz="0" w:space="0" w:color="auto"/>
          </w:divBdr>
        </w:div>
        <w:div w:id="596789801">
          <w:marLeft w:val="0"/>
          <w:marRight w:val="0"/>
          <w:marTop w:val="0"/>
          <w:marBottom w:val="0"/>
          <w:divBdr>
            <w:top w:val="none" w:sz="0" w:space="0" w:color="auto"/>
            <w:left w:val="none" w:sz="0" w:space="0" w:color="auto"/>
            <w:bottom w:val="none" w:sz="0" w:space="0" w:color="auto"/>
            <w:right w:val="none" w:sz="0" w:space="0" w:color="auto"/>
          </w:divBdr>
        </w:div>
        <w:div w:id="301008482">
          <w:marLeft w:val="0"/>
          <w:marRight w:val="0"/>
          <w:marTop w:val="0"/>
          <w:marBottom w:val="0"/>
          <w:divBdr>
            <w:top w:val="none" w:sz="0" w:space="0" w:color="auto"/>
            <w:left w:val="none" w:sz="0" w:space="0" w:color="auto"/>
            <w:bottom w:val="none" w:sz="0" w:space="0" w:color="auto"/>
            <w:right w:val="none" w:sz="0" w:space="0" w:color="auto"/>
          </w:divBdr>
        </w:div>
        <w:div w:id="1648240783">
          <w:marLeft w:val="0"/>
          <w:marRight w:val="0"/>
          <w:marTop w:val="0"/>
          <w:marBottom w:val="0"/>
          <w:divBdr>
            <w:top w:val="none" w:sz="0" w:space="0" w:color="auto"/>
            <w:left w:val="none" w:sz="0" w:space="0" w:color="auto"/>
            <w:bottom w:val="none" w:sz="0" w:space="0" w:color="auto"/>
            <w:right w:val="none" w:sz="0" w:space="0" w:color="auto"/>
          </w:divBdr>
        </w:div>
        <w:div w:id="2065250143">
          <w:marLeft w:val="0"/>
          <w:marRight w:val="0"/>
          <w:marTop w:val="0"/>
          <w:marBottom w:val="0"/>
          <w:divBdr>
            <w:top w:val="none" w:sz="0" w:space="0" w:color="auto"/>
            <w:left w:val="none" w:sz="0" w:space="0" w:color="auto"/>
            <w:bottom w:val="none" w:sz="0" w:space="0" w:color="auto"/>
            <w:right w:val="none" w:sz="0" w:space="0" w:color="auto"/>
          </w:divBdr>
        </w:div>
        <w:div w:id="1104113048">
          <w:marLeft w:val="0"/>
          <w:marRight w:val="0"/>
          <w:marTop w:val="0"/>
          <w:marBottom w:val="0"/>
          <w:divBdr>
            <w:top w:val="none" w:sz="0" w:space="0" w:color="auto"/>
            <w:left w:val="none" w:sz="0" w:space="0" w:color="auto"/>
            <w:bottom w:val="none" w:sz="0" w:space="0" w:color="auto"/>
            <w:right w:val="none" w:sz="0" w:space="0" w:color="auto"/>
          </w:divBdr>
        </w:div>
        <w:div w:id="69742815">
          <w:marLeft w:val="0"/>
          <w:marRight w:val="0"/>
          <w:marTop w:val="0"/>
          <w:marBottom w:val="0"/>
          <w:divBdr>
            <w:top w:val="none" w:sz="0" w:space="0" w:color="auto"/>
            <w:left w:val="none" w:sz="0" w:space="0" w:color="auto"/>
            <w:bottom w:val="none" w:sz="0" w:space="0" w:color="auto"/>
            <w:right w:val="none" w:sz="0" w:space="0" w:color="auto"/>
          </w:divBdr>
        </w:div>
        <w:div w:id="2068331019">
          <w:marLeft w:val="0"/>
          <w:marRight w:val="0"/>
          <w:marTop w:val="0"/>
          <w:marBottom w:val="0"/>
          <w:divBdr>
            <w:top w:val="none" w:sz="0" w:space="0" w:color="auto"/>
            <w:left w:val="none" w:sz="0" w:space="0" w:color="auto"/>
            <w:bottom w:val="none" w:sz="0" w:space="0" w:color="auto"/>
            <w:right w:val="none" w:sz="0" w:space="0" w:color="auto"/>
          </w:divBdr>
        </w:div>
        <w:div w:id="1300528493">
          <w:marLeft w:val="0"/>
          <w:marRight w:val="0"/>
          <w:marTop w:val="0"/>
          <w:marBottom w:val="0"/>
          <w:divBdr>
            <w:top w:val="none" w:sz="0" w:space="0" w:color="auto"/>
            <w:left w:val="none" w:sz="0" w:space="0" w:color="auto"/>
            <w:bottom w:val="none" w:sz="0" w:space="0" w:color="auto"/>
            <w:right w:val="none" w:sz="0" w:space="0" w:color="auto"/>
          </w:divBdr>
        </w:div>
        <w:div w:id="1902054660">
          <w:marLeft w:val="0"/>
          <w:marRight w:val="0"/>
          <w:marTop w:val="0"/>
          <w:marBottom w:val="0"/>
          <w:divBdr>
            <w:top w:val="none" w:sz="0" w:space="0" w:color="auto"/>
            <w:left w:val="none" w:sz="0" w:space="0" w:color="auto"/>
            <w:bottom w:val="none" w:sz="0" w:space="0" w:color="auto"/>
            <w:right w:val="none" w:sz="0" w:space="0" w:color="auto"/>
          </w:divBdr>
        </w:div>
        <w:div w:id="1884445438">
          <w:marLeft w:val="0"/>
          <w:marRight w:val="0"/>
          <w:marTop w:val="0"/>
          <w:marBottom w:val="0"/>
          <w:divBdr>
            <w:top w:val="none" w:sz="0" w:space="0" w:color="auto"/>
            <w:left w:val="none" w:sz="0" w:space="0" w:color="auto"/>
            <w:bottom w:val="none" w:sz="0" w:space="0" w:color="auto"/>
            <w:right w:val="none" w:sz="0" w:space="0" w:color="auto"/>
          </w:divBdr>
        </w:div>
        <w:div w:id="1735615405">
          <w:marLeft w:val="0"/>
          <w:marRight w:val="0"/>
          <w:marTop w:val="0"/>
          <w:marBottom w:val="0"/>
          <w:divBdr>
            <w:top w:val="none" w:sz="0" w:space="0" w:color="auto"/>
            <w:left w:val="none" w:sz="0" w:space="0" w:color="auto"/>
            <w:bottom w:val="none" w:sz="0" w:space="0" w:color="auto"/>
            <w:right w:val="none" w:sz="0" w:space="0" w:color="auto"/>
          </w:divBdr>
        </w:div>
        <w:div w:id="181095773">
          <w:marLeft w:val="0"/>
          <w:marRight w:val="0"/>
          <w:marTop w:val="0"/>
          <w:marBottom w:val="0"/>
          <w:divBdr>
            <w:top w:val="none" w:sz="0" w:space="0" w:color="auto"/>
            <w:left w:val="none" w:sz="0" w:space="0" w:color="auto"/>
            <w:bottom w:val="none" w:sz="0" w:space="0" w:color="auto"/>
            <w:right w:val="none" w:sz="0" w:space="0" w:color="auto"/>
          </w:divBdr>
        </w:div>
        <w:div w:id="104202457">
          <w:marLeft w:val="0"/>
          <w:marRight w:val="0"/>
          <w:marTop w:val="0"/>
          <w:marBottom w:val="0"/>
          <w:divBdr>
            <w:top w:val="none" w:sz="0" w:space="0" w:color="auto"/>
            <w:left w:val="none" w:sz="0" w:space="0" w:color="auto"/>
            <w:bottom w:val="none" w:sz="0" w:space="0" w:color="auto"/>
            <w:right w:val="none" w:sz="0" w:space="0" w:color="auto"/>
          </w:divBdr>
        </w:div>
        <w:div w:id="58672224">
          <w:marLeft w:val="0"/>
          <w:marRight w:val="0"/>
          <w:marTop w:val="0"/>
          <w:marBottom w:val="0"/>
          <w:divBdr>
            <w:top w:val="none" w:sz="0" w:space="0" w:color="auto"/>
            <w:left w:val="none" w:sz="0" w:space="0" w:color="auto"/>
            <w:bottom w:val="none" w:sz="0" w:space="0" w:color="auto"/>
            <w:right w:val="none" w:sz="0" w:space="0" w:color="auto"/>
          </w:divBdr>
        </w:div>
        <w:div w:id="974332801">
          <w:marLeft w:val="0"/>
          <w:marRight w:val="0"/>
          <w:marTop w:val="0"/>
          <w:marBottom w:val="0"/>
          <w:divBdr>
            <w:top w:val="none" w:sz="0" w:space="0" w:color="auto"/>
            <w:left w:val="none" w:sz="0" w:space="0" w:color="auto"/>
            <w:bottom w:val="none" w:sz="0" w:space="0" w:color="auto"/>
            <w:right w:val="none" w:sz="0" w:space="0" w:color="auto"/>
          </w:divBdr>
        </w:div>
        <w:div w:id="646469607">
          <w:marLeft w:val="0"/>
          <w:marRight w:val="0"/>
          <w:marTop w:val="0"/>
          <w:marBottom w:val="0"/>
          <w:divBdr>
            <w:top w:val="none" w:sz="0" w:space="0" w:color="auto"/>
            <w:left w:val="none" w:sz="0" w:space="0" w:color="auto"/>
            <w:bottom w:val="none" w:sz="0" w:space="0" w:color="auto"/>
            <w:right w:val="none" w:sz="0" w:space="0" w:color="auto"/>
          </w:divBdr>
        </w:div>
        <w:div w:id="1508787320">
          <w:marLeft w:val="0"/>
          <w:marRight w:val="0"/>
          <w:marTop w:val="0"/>
          <w:marBottom w:val="0"/>
          <w:divBdr>
            <w:top w:val="none" w:sz="0" w:space="0" w:color="auto"/>
            <w:left w:val="none" w:sz="0" w:space="0" w:color="auto"/>
            <w:bottom w:val="none" w:sz="0" w:space="0" w:color="auto"/>
            <w:right w:val="none" w:sz="0" w:space="0" w:color="auto"/>
          </w:divBdr>
        </w:div>
        <w:div w:id="998996832">
          <w:marLeft w:val="0"/>
          <w:marRight w:val="0"/>
          <w:marTop w:val="0"/>
          <w:marBottom w:val="0"/>
          <w:divBdr>
            <w:top w:val="none" w:sz="0" w:space="0" w:color="auto"/>
            <w:left w:val="none" w:sz="0" w:space="0" w:color="auto"/>
            <w:bottom w:val="none" w:sz="0" w:space="0" w:color="auto"/>
            <w:right w:val="none" w:sz="0" w:space="0" w:color="auto"/>
          </w:divBdr>
        </w:div>
        <w:div w:id="1084301856">
          <w:marLeft w:val="0"/>
          <w:marRight w:val="0"/>
          <w:marTop w:val="0"/>
          <w:marBottom w:val="0"/>
          <w:divBdr>
            <w:top w:val="none" w:sz="0" w:space="0" w:color="auto"/>
            <w:left w:val="none" w:sz="0" w:space="0" w:color="auto"/>
            <w:bottom w:val="none" w:sz="0" w:space="0" w:color="auto"/>
            <w:right w:val="none" w:sz="0" w:space="0" w:color="auto"/>
          </w:divBdr>
        </w:div>
        <w:div w:id="1218123087">
          <w:marLeft w:val="0"/>
          <w:marRight w:val="0"/>
          <w:marTop w:val="0"/>
          <w:marBottom w:val="0"/>
          <w:divBdr>
            <w:top w:val="none" w:sz="0" w:space="0" w:color="auto"/>
            <w:left w:val="none" w:sz="0" w:space="0" w:color="auto"/>
            <w:bottom w:val="none" w:sz="0" w:space="0" w:color="auto"/>
            <w:right w:val="none" w:sz="0" w:space="0" w:color="auto"/>
          </w:divBdr>
        </w:div>
        <w:div w:id="404572685">
          <w:marLeft w:val="0"/>
          <w:marRight w:val="0"/>
          <w:marTop w:val="0"/>
          <w:marBottom w:val="0"/>
          <w:divBdr>
            <w:top w:val="none" w:sz="0" w:space="0" w:color="auto"/>
            <w:left w:val="none" w:sz="0" w:space="0" w:color="auto"/>
            <w:bottom w:val="none" w:sz="0" w:space="0" w:color="auto"/>
            <w:right w:val="none" w:sz="0" w:space="0" w:color="auto"/>
          </w:divBdr>
        </w:div>
        <w:div w:id="98187050">
          <w:marLeft w:val="0"/>
          <w:marRight w:val="0"/>
          <w:marTop w:val="0"/>
          <w:marBottom w:val="0"/>
          <w:divBdr>
            <w:top w:val="none" w:sz="0" w:space="0" w:color="auto"/>
            <w:left w:val="none" w:sz="0" w:space="0" w:color="auto"/>
            <w:bottom w:val="none" w:sz="0" w:space="0" w:color="auto"/>
            <w:right w:val="none" w:sz="0" w:space="0" w:color="auto"/>
          </w:divBdr>
        </w:div>
        <w:div w:id="1456407487">
          <w:marLeft w:val="0"/>
          <w:marRight w:val="0"/>
          <w:marTop w:val="0"/>
          <w:marBottom w:val="0"/>
          <w:divBdr>
            <w:top w:val="none" w:sz="0" w:space="0" w:color="auto"/>
            <w:left w:val="none" w:sz="0" w:space="0" w:color="auto"/>
            <w:bottom w:val="none" w:sz="0" w:space="0" w:color="auto"/>
            <w:right w:val="none" w:sz="0" w:space="0" w:color="auto"/>
          </w:divBdr>
        </w:div>
        <w:div w:id="1383140660">
          <w:marLeft w:val="0"/>
          <w:marRight w:val="0"/>
          <w:marTop w:val="0"/>
          <w:marBottom w:val="0"/>
          <w:divBdr>
            <w:top w:val="none" w:sz="0" w:space="0" w:color="auto"/>
            <w:left w:val="none" w:sz="0" w:space="0" w:color="auto"/>
            <w:bottom w:val="none" w:sz="0" w:space="0" w:color="auto"/>
            <w:right w:val="none" w:sz="0" w:space="0" w:color="auto"/>
          </w:divBdr>
        </w:div>
        <w:div w:id="414863625">
          <w:marLeft w:val="0"/>
          <w:marRight w:val="0"/>
          <w:marTop w:val="0"/>
          <w:marBottom w:val="0"/>
          <w:divBdr>
            <w:top w:val="none" w:sz="0" w:space="0" w:color="auto"/>
            <w:left w:val="none" w:sz="0" w:space="0" w:color="auto"/>
            <w:bottom w:val="none" w:sz="0" w:space="0" w:color="auto"/>
            <w:right w:val="none" w:sz="0" w:space="0" w:color="auto"/>
          </w:divBdr>
        </w:div>
        <w:div w:id="1908149975">
          <w:marLeft w:val="0"/>
          <w:marRight w:val="0"/>
          <w:marTop w:val="0"/>
          <w:marBottom w:val="0"/>
          <w:divBdr>
            <w:top w:val="none" w:sz="0" w:space="0" w:color="auto"/>
            <w:left w:val="none" w:sz="0" w:space="0" w:color="auto"/>
            <w:bottom w:val="none" w:sz="0" w:space="0" w:color="auto"/>
            <w:right w:val="none" w:sz="0" w:space="0" w:color="auto"/>
          </w:divBdr>
        </w:div>
        <w:div w:id="1264800380">
          <w:marLeft w:val="0"/>
          <w:marRight w:val="0"/>
          <w:marTop w:val="0"/>
          <w:marBottom w:val="0"/>
          <w:divBdr>
            <w:top w:val="none" w:sz="0" w:space="0" w:color="auto"/>
            <w:left w:val="none" w:sz="0" w:space="0" w:color="auto"/>
            <w:bottom w:val="none" w:sz="0" w:space="0" w:color="auto"/>
            <w:right w:val="none" w:sz="0" w:space="0" w:color="auto"/>
          </w:divBdr>
        </w:div>
        <w:div w:id="140586828">
          <w:marLeft w:val="0"/>
          <w:marRight w:val="0"/>
          <w:marTop w:val="0"/>
          <w:marBottom w:val="0"/>
          <w:divBdr>
            <w:top w:val="none" w:sz="0" w:space="0" w:color="auto"/>
            <w:left w:val="none" w:sz="0" w:space="0" w:color="auto"/>
            <w:bottom w:val="none" w:sz="0" w:space="0" w:color="auto"/>
            <w:right w:val="none" w:sz="0" w:space="0" w:color="auto"/>
          </w:divBdr>
        </w:div>
        <w:div w:id="327758198">
          <w:marLeft w:val="0"/>
          <w:marRight w:val="0"/>
          <w:marTop w:val="0"/>
          <w:marBottom w:val="0"/>
          <w:divBdr>
            <w:top w:val="none" w:sz="0" w:space="0" w:color="auto"/>
            <w:left w:val="none" w:sz="0" w:space="0" w:color="auto"/>
            <w:bottom w:val="none" w:sz="0" w:space="0" w:color="auto"/>
            <w:right w:val="none" w:sz="0" w:space="0" w:color="auto"/>
          </w:divBdr>
        </w:div>
        <w:div w:id="610749869">
          <w:marLeft w:val="0"/>
          <w:marRight w:val="0"/>
          <w:marTop w:val="0"/>
          <w:marBottom w:val="0"/>
          <w:divBdr>
            <w:top w:val="none" w:sz="0" w:space="0" w:color="auto"/>
            <w:left w:val="none" w:sz="0" w:space="0" w:color="auto"/>
            <w:bottom w:val="none" w:sz="0" w:space="0" w:color="auto"/>
            <w:right w:val="none" w:sz="0" w:space="0" w:color="auto"/>
          </w:divBdr>
        </w:div>
        <w:div w:id="81487516">
          <w:marLeft w:val="0"/>
          <w:marRight w:val="0"/>
          <w:marTop w:val="0"/>
          <w:marBottom w:val="0"/>
          <w:divBdr>
            <w:top w:val="none" w:sz="0" w:space="0" w:color="auto"/>
            <w:left w:val="none" w:sz="0" w:space="0" w:color="auto"/>
            <w:bottom w:val="none" w:sz="0" w:space="0" w:color="auto"/>
            <w:right w:val="none" w:sz="0" w:space="0" w:color="auto"/>
          </w:divBdr>
        </w:div>
        <w:div w:id="426734843">
          <w:marLeft w:val="0"/>
          <w:marRight w:val="0"/>
          <w:marTop w:val="0"/>
          <w:marBottom w:val="0"/>
          <w:divBdr>
            <w:top w:val="none" w:sz="0" w:space="0" w:color="auto"/>
            <w:left w:val="none" w:sz="0" w:space="0" w:color="auto"/>
            <w:bottom w:val="none" w:sz="0" w:space="0" w:color="auto"/>
            <w:right w:val="none" w:sz="0" w:space="0" w:color="auto"/>
          </w:divBdr>
        </w:div>
        <w:div w:id="1946189462">
          <w:marLeft w:val="0"/>
          <w:marRight w:val="0"/>
          <w:marTop w:val="0"/>
          <w:marBottom w:val="0"/>
          <w:divBdr>
            <w:top w:val="none" w:sz="0" w:space="0" w:color="auto"/>
            <w:left w:val="none" w:sz="0" w:space="0" w:color="auto"/>
            <w:bottom w:val="none" w:sz="0" w:space="0" w:color="auto"/>
            <w:right w:val="none" w:sz="0" w:space="0" w:color="auto"/>
          </w:divBdr>
          <w:divsChild>
            <w:div w:id="1774398015">
              <w:marLeft w:val="0"/>
              <w:marRight w:val="0"/>
              <w:marTop w:val="0"/>
              <w:marBottom w:val="0"/>
              <w:divBdr>
                <w:top w:val="none" w:sz="0" w:space="0" w:color="auto"/>
                <w:left w:val="none" w:sz="0" w:space="0" w:color="auto"/>
                <w:bottom w:val="none" w:sz="0" w:space="0" w:color="auto"/>
                <w:right w:val="none" w:sz="0" w:space="0" w:color="auto"/>
              </w:divBdr>
            </w:div>
            <w:div w:id="1481842138">
              <w:marLeft w:val="0"/>
              <w:marRight w:val="0"/>
              <w:marTop w:val="0"/>
              <w:marBottom w:val="0"/>
              <w:divBdr>
                <w:top w:val="none" w:sz="0" w:space="0" w:color="auto"/>
                <w:left w:val="none" w:sz="0" w:space="0" w:color="auto"/>
                <w:bottom w:val="none" w:sz="0" w:space="0" w:color="auto"/>
                <w:right w:val="none" w:sz="0" w:space="0" w:color="auto"/>
              </w:divBdr>
            </w:div>
            <w:div w:id="1405027518">
              <w:marLeft w:val="0"/>
              <w:marRight w:val="0"/>
              <w:marTop w:val="0"/>
              <w:marBottom w:val="0"/>
              <w:divBdr>
                <w:top w:val="none" w:sz="0" w:space="0" w:color="auto"/>
                <w:left w:val="none" w:sz="0" w:space="0" w:color="auto"/>
                <w:bottom w:val="none" w:sz="0" w:space="0" w:color="auto"/>
                <w:right w:val="none" w:sz="0" w:space="0" w:color="auto"/>
              </w:divBdr>
            </w:div>
            <w:div w:id="1995142902">
              <w:marLeft w:val="0"/>
              <w:marRight w:val="0"/>
              <w:marTop w:val="0"/>
              <w:marBottom w:val="0"/>
              <w:divBdr>
                <w:top w:val="none" w:sz="0" w:space="0" w:color="auto"/>
                <w:left w:val="none" w:sz="0" w:space="0" w:color="auto"/>
                <w:bottom w:val="none" w:sz="0" w:space="0" w:color="auto"/>
                <w:right w:val="none" w:sz="0" w:space="0" w:color="auto"/>
              </w:divBdr>
            </w:div>
            <w:div w:id="1085110180">
              <w:marLeft w:val="0"/>
              <w:marRight w:val="0"/>
              <w:marTop w:val="0"/>
              <w:marBottom w:val="0"/>
              <w:divBdr>
                <w:top w:val="none" w:sz="0" w:space="0" w:color="auto"/>
                <w:left w:val="none" w:sz="0" w:space="0" w:color="auto"/>
                <w:bottom w:val="none" w:sz="0" w:space="0" w:color="auto"/>
                <w:right w:val="none" w:sz="0" w:space="0" w:color="auto"/>
              </w:divBdr>
            </w:div>
          </w:divsChild>
        </w:div>
        <w:div w:id="821385139">
          <w:marLeft w:val="0"/>
          <w:marRight w:val="0"/>
          <w:marTop w:val="0"/>
          <w:marBottom w:val="0"/>
          <w:divBdr>
            <w:top w:val="none" w:sz="0" w:space="0" w:color="auto"/>
            <w:left w:val="none" w:sz="0" w:space="0" w:color="auto"/>
            <w:bottom w:val="none" w:sz="0" w:space="0" w:color="auto"/>
            <w:right w:val="none" w:sz="0" w:space="0" w:color="auto"/>
          </w:divBdr>
          <w:divsChild>
            <w:div w:id="1051612681">
              <w:marLeft w:val="0"/>
              <w:marRight w:val="0"/>
              <w:marTop w:val="0"/>
              <w:marBottom w:val="0"/>
              <w:divBdr>
                <w:top w:val="none" w:sz="0" w:space="0" w:color="auto"/>
                <w:left w:val="none" w:sz="0" w:space="0" w:color="auto"/>
                <w:bottom w:val="none" w:sz="0" w:space="0" w:color="auto"/>
                <w:right w:val="none" w:sz="0" w:space="0" w:color="auto"/>
              </w:divBdr>
            </w:div>
            <w:div w:id="1100250284">
              <w:marLeft w:val="0"/>
              <w:marRight w:val="0"/>
              <w:marTop w:val="0"/>
              <w:marBottom w:val="0"/>
              <w:divBdr>
                <w:top w:val="none" w:sz="0" w:space="0" w:color="auto"/>
                <w:left w:val="none" w:sz="0" w:space="0" w:color="auto"/>
                <w:bottom w:val="none" w:sz="0" w:space="0" w:color="auto"/>
                <w:right w:val="none" w:sz="0" w:space="0" w:color="auto"/>
              </w:divBdr>
            </w:div>
            <w:div w:id="74322207">
              <w:marLeft w:val="0"/>
              <w:marRight w:val="0"/>
              <w:marTop w:val="0"/>
              <w:marBottom w:val="0"/>
              <w:divBdr>
                <w:top w:val="none" w:sz="0" w:space="0" w:color="auto"/>
                <w:left w:val="none" w:sz="0" w:space="0" w:color="auto"/>
                <w:bottom w:val="none" w:sz="0" w:space="0" w:color="auto"/>
                <w:right w:val="none" w:sz="0" w:space="0" w:color="auto"/>
              </w:divBdr>
            </w:div>
            <w:div w:id="1692148201">
              <w:marLeft w:val="0"/>
              <w:marRight w:val="0"/>
              <w:marTop w:val="0"/>
              <w:marBottom w:val="0"/>
              <w:divBdr>
                <w:top w:val="none" w:sz="0" w:space="0" w:color="auto"/>
                <w:left w:val="none" w:sz="0" w:space="0" w:color="auto"/>
                <w:bottom w:val="none" w:sz="0" w:space="0" w:color="auto"/>
                <w:right w:val="none" w:sz="0" w:space="0" w:color="auto"/>
              </w:divBdr>
            </w:div>
            <w:div w:id="1127508120">
              <w:marLeft w:val="0"/>
              <w:marRight w:val="0"/>
              <w:marTop w:val="0"/>
              <w:marBottom w:val="0"/>
              <w:divBdr>
                <w:top w:val="none" w:sz="0" w:space="0" w:color="auto"/>
                <w:left w:val="none" w:sz="0" w:space="0" w:color="auto"/>
                <w:bottom w:val="none" w:sz="0" w:space="0" w:color="auto"/>
                <w:right w:val="none" w:sz="0" w:space="0" w:color="auto"/>
              </w:divBdr>
            </w:div>
          </w:divsChild>
        </w:div>
        <w:div w:id="2089572435">
          <w:marLeft w:val="0"/>
          <w:marRight w:val="0"/>
          <w:marTop w:val="0"/>
          <w:marBottom w:val="0"/>
          <w:divBdr>
            <w:top w:val="none" w:sz="0" w:space="0" w:color="auto"/>
            <w:left w:val="none" w:sz="0" w:space="0" w:color="auto"/>
            <w:bottom w:val="none" w:sz="0" w:space="0" w:color="auto"/>
            <w:right w:val="none" w:sz="0" w:space="0" w:color="auto"/>
          </w:divBdr>
          <w:divsChild>
            <w:div w:id="1598174465">
              <w:marLeft w:val="0"/>
              <w:marRight w:val="0"/>
              <w:marTop w:val="0"/>
              <w:marBottom w:val="0"/>
              <w:divBdr>
                <w:top w:val="none" w:sz="0" w:space="0" w:color="auto"/>
                <w:left w:val="none" w:sz="0" w:space="0" w:color="auto"/>
                <w:bottom w:val="none" w:sz="0" w:space="0" w:color="auto"/>
                <w:right w:val="none" w:sz="0" w:space="0" w:color="auto"/>
              </w:divBdr>
            </w:div>
            <w:div w:id="1724939233">
              <w:marLeft w:val="0"/>
              <w:marRight w:val="0"/>
              <w:marTop w:val="0"/>
              <w:marBottom w:val="0"/>
              <w:divBdr>
                <w:top w:val="none" w:sz="0" w:space="0" w:color="auto"/>
                <w:left w:val="none" w:sz="0" w:space="0" w:color="auto"/>
                <w:bottom w:val="none" w:sz="0" w:space="0" w:color="auto"/>
                <w:right w:val="none" w:sz="0" w:space="0" w:color="auto"/>
              </w:divBdr>
            </w:div>
            <w:div w:id="2068526015">
              <w:marLeft w:val="0"/>
              <w:marRight w:val="0"/>
              <w:marTop w:val="0"/>
              <w:marBottom w:val="0"/>
              <w:divBdr>
                <w:top w:val="none" w:sz="0" w:space="0" w:color="auto"/>
                <w:left w:val="none" w:sz="0" w:space="0" w:color="auto"/>
                <w:bottom w:val="none" w:sz="0" w:space="0" w:color="auto"/>
                <w:right w:val="none" w:sz="0" w:space="0" w:color="auto"/>
              </w:divBdr>
            </w:div>
            <w:div w:id="2088651183">
              <w:marLeft w:val="0"/>
              <w:marRight w:val="0"/>
              <w:marTop w:val="0"/>
              <w:marBottom w:val="0"/>
              <w:divBdr>
                <w:top w:val="none" w:sz="0" w:space="0" w:color="auto"/>
                <w:left w:val="none" w:sz="0" w:space="0" w:color="auto"/>
                <w:bottom w:val="none" w:sz="0" w:space="0" w:color="auto"/>
                <w:right w:val="none" w:sz="0" w:space="0" w:color="auto"/>
              </w:divBdr>
            </w:div>
            <w:div w:id="1346711195">
              <w:marLeft w:val="0"/>
              <w:marRight w:val="0"/>
              <w:marTop w:val="0"/>
              <w:marBottom w:val="0"/>
              <w:divBdr>
                <w:top w:val="none" w:sz="0" w:space="0" w:color="auto"/>
                <w:left w:val="none" w:sz="0" w:space="0" w:color="auto"/>
                <w:bottom w:val="none" w:sz="0" w:space="0" w:color="auto"/>
                <w:right w:val="none" w:sz="0" w:space="0" w:color="auto"/>
              </w:divBdr>
            </w:div>
          </w:divsChild>
        </w:div>
        <w:div w:id="1610430833">
          <w:marLeft w:val="0"/>
          <w:marRight w:val="0"/>
          <w:marTop w:val="0"/>
          <w:marBottom w:val="0"/>
          <w:divBdr>
            <w:top w:val="none" w:sz="0" w:space="0" w:color="auto"/>
            <w:left w:val="none" w:sz="0" w:space="0" w:color="auto"/>
            <w:bottom w:val="none" w:sz="0" w:space="0" w:color="auto"/>
            <w:right w:val="none" w:sz="0" w:space="0" w:color="auto"/>
          </w:divBdr>
          <w:divsChild>
            <w:div w:id="1418405865">
              <w:marLeft w:val="0"/>
              <w:marRight w:val="0"/>
              <w:marTop w:val="0"/>
              <w:marBottom w:val="0"/>
              <w:divBdr>
                <w:top w:val="none" w:sz="0" w:space="0" w:color="auto"/>
                <w:left w:val="none" w:sz="0" w:space="0" w:color="auto"/>
                <w:bottom w:val="none" w:sz="0" w:space="0" w:color="auto"/>
                <w:right w:val="none" w:sz="0" w:space="0" w:color="auto"/>
              </w:divBdr>
            </w:div>
            <w:div w:id="261423401">
              <w:marLeft w:val="0"/>
              <w:marRight w:val="0"/>
              <w:marTop w:val="0"/>
              <w:marBottom w:val="0"/>
              <w:divBdr>
                <w:top w:val="none" w:sz="0" w:space="0" w:color="auto"/>
                <w:left w:val="none" w:sz="0" w:space="0" w:color="auto"/>
                <w:bottom w:val="none" w:sz="0" w:space="0" w:color="auto"/>
                <w:right w:val="none" w:sz="0" w:space="0" w:color="auto"/>
              </w:divBdr>
            </w:div>
            <w:div w:id="1838308236">
              <w:marLeft w:val="0"/>
              <w:marRight w:val="0"/>
              <w:marTop w:val="0"/>
              <w:marBottom w:val="0"/>
              <w:divBdr>
                <w:top w:val="none" w:sz="0" w:space="0" w:color="auto"/>
                <w:left w:val="none" w:sz="0" w:space="0" w:color="auto"/>
                <w:bottom w:val="none" w:sz="0" w:space="0" w:color="auto"/>
                <w:right w:val="none" w:sz="0" w:space="0" w:color="auto"/>
              </w:divBdr>
            </w:div>
            <w:div w:id="503864136">
              <w:marLeft w:val="0"/>
              <w:marRight w:val="0"/>
              <w:marTop w:val="0"/>
              <w:marBottom w:val="0"/>
              <w:divBdr>
                <w:top w:val="none" w:sz="0" w:space="0" w:color="auto"/>
                <w:left w:val="none" w:sz="0" w:space="0" w:color="auto"/>
                <w:bottom w:val="none" w:sz="0" w:space="0" w:color="auto"/>
                <w:right w:val="none" w:sz="0" w:space="0" w:color="auto"/>
              </w:divBdr>
            </w:div>
            <w:div w:id="255750791">
              <w:marLeft w:val="0"/>
              <w:marRight w:val="0"/>
              <w:marTop w:val="0"/>
              <w:marBottom w:val="0"/>
              <w:divBdr>
                <w:top w:val="none" w:sz="0" w:space="0" w:color="auto"/>
                <w:left w:val="none" w:sz="0" w:space="0" w:color="auto"/>
                <w:bottom w:val="none" w:sz="0" w:space="0" w:color="auto"/>
                <w:right w:val="none" w:sz="0" w:space="0" w:color="auto"/>
              </w:divBdr>
            </w:div>
          </w:divsChild>
        </w:div>
        <w:div w:id="367922374">
          <w:marLeft w:val="0"/>
          <w:marRight w:val="0"/>
          <w:marTop w:val="0"/>
          <w:marBottom w:val="0"/>
          <w:divBdr>
            <w:top w:val="none" w:sz="0" w:space="0" w:color="auto"/>
            <w:left w:val="none" w:sz="0" w:space="0" w:color="auto"/>
            <w:bottom w:val="none" w:sz="0" w:space="0" w:color="auto"/>
            <w:right w:val="none" w:sz="0" w:space="0" w:color="auto"/>
          </w:divBdr>
          <w:divsChild>
            <w:div w:id="670452598">
              <w:marLeft w:val="0"/>
              <w:marRight w:val="0"/>
              <w:marTop w:val="0"/>
              <w:marBottom w:val="0"/>
              <w:divBdr>
                <w:top w:val="none" w:sz="0" w:space="0" w:color="auto"/>
                <w:left w:val="none" w:sz="0" w:space="0" w:color="auto"/>
                <w:bottom w:val="none" w:sz="0" w:space="0" w:color="auto"/>
                <w:right w:val="none" w:sz="0" w:space="0" w:color="auto"/>
              </w:divBdr>
            </w:div>
            <w:div w:id="2018539625">
              <w:marLeft w:val="0"/>
              <w:marRight w:val="0"/>
              <w:marTop w:val="0"/>
              <w:marBottom w:val="0"/>
              <w:divBdr>
                <w:top w:val="none" w:sz="0" w:space="0" w:color="auto"/>
                <w:left w:val="none" w:sz="0" w:space="0" w:color="auto"/>
                <w:bottom w:val="none" w:sz="0" w:space="0" w:color="auto"/>
                <w:right w:val="none" w:sz="0" w:space="0" w:color="auto"/>
              </w:divBdr>
            </w:div>
            <w:div w:id="1988240403">
              <w:marLeft w:val="0"/>
              <w:marRight w:val="0"/>
              <w:marTop w:val="0"/>
              <w:marBottom w:val="0"/>
              <w:divBdr>
                <w:top w:val="none" w:sz="0" w:space="0" w:color="auto"/>
                <w:left w:val="none" w:sz="0" w:space="0" w:color="auto"/>
                <w:bottom w:val="none" w:sz="0" w:space="0" w:color="auto"/>
                <w:right w:val="none" w:sz="0" w:space="0" w:color="auto"/>
              </w:divBdr>
            </w:div>
            <w:div w:id="21710108">
              <w:marLeft w:val="0"/>
              <w:marRight w:val="0"/>
              <w:marTop w:val="0"/>
              <w:marBottom w:val="0"/>
              <w:divBdr>
                <w:top w:val="none" w:sz="0" w:space="0" w:color="auto"/>
                <w:left w:val="none" w:sz="0" w:space="0" w:color="auto"/>
                <w:bottom w:val="none" w:sz="0" w:space="0" w:color="auto"/>
                <w:right w:val="none" w:sz="0" w:space="0" w:color="auto"/>
              </w:divBdr>
            </w:div>
            <w:div w:id="1419718613">
              <w:marLeft w:val="0"/>
              <w:marRight w:val="0"/>
              <w:marTop w:val="0"/>
              <w:marBottom w:val="0"/>
              <w:divBdr>
                <w:top w:val="none" w:sz="0" w:space="0" w:color="auto"/>
                <w:left w:val="none" w:sz="0" w:space="0" w:color="auto"/>
                <w:bottom w:val="none" w:sz="0" w:space="0" w:color="auto"/>
                <w:right w:val="none" w:sz="0" w:space="0" w:color="auto"/>
              </w:divBdr>
            </w:div>
          </w:divsChild>
        </w:div>
        <w:div w:id="618995270">
          <w:marLeft w:val="0"/>
          <w:marRight w:val="0"/>
          <w:marTop w:val="0"/>
          <w:marBottom w:val="0"/>
          <w:divBdr>
            <w:top w:val="none" w:sz="0" w:space="0" w:color="auto"/>
            <w:left w:val="none" w:sz="0" w:space="0" w:color="auto"/>
            <w:bottom w:val="none" w:sz="0" w:space="0" w:color="auto"/>
            <w:right w:val="none" w:sz="0" w:space="0" w:color="auto"/>
          </w:divBdr>
          <w:divsChild>
            <w:div w:id="1575704711">
              <w:marLeft w:val="0"/>
              <w:marRight w:val="0"/>
              <w:marTop w:val="0"/>
              <w:marBottom w:val="0"/>
              <w:divBdr>
                <w:top w:val="none" w:sz="0" w:space="0" w:color="auto"/>
                <w:left w:val="none" w:sz="0" w:space="0" w:color="auto"/>
                <w:bottom w:val="none" w:sz="0" w:space="0" w:color="auto"/>
                <w:right w:val="none" w:sz="0" w:space="0" w:color="auto"/>
              </w:divBdr>
            </w:div>
            <w:div w:id="1921670805">
              <w:marLeft w:val="0"/>
              <w:marRight w:val="0"/>
              <w:marTop w:val="0"/>
              <w:marBottom w:val="0"/>
              <w:divBdr>
                <w:top w:val="none" w:sz="0" w:space="0" w:color="auto"/>
                <w:left w:val="none" w:sz="0" w:space="0" w:color="auto"/>
                <w:bottom w:val="none" w:sz="0" w:space="0" w:color="auto"/>
                <w:right w:val="none" w:sz="0" w:space="0" w:color="auto"/>
              </w:divBdr>
            </w:div>
            <w:div w:id="39523216">
              <w:marLeft w:val="0"/>
              <w:marRight w:val="0"/>
              <w:marTop w:val="0"/>
              <w:marBottom w:val="0"/>
              <w:divBdr>
                <w:top w:val="none" w:sz="0" w:space="0" w:color="auto"/>
                <w:left w:val="none" w:sz="0" w:space="0" w:color="auto"/>
                <w:bottom w:val="none" w:sz="0" w:space="0" w:color="auto"/>
                <w:right w:val="none" w:sz="0" w:space="0" w:color="auto"/>
              </w:divBdr>
            </w:div>
            <w:div w:id="313069523">
              <w:marLeft w:val="0"/>
              <w:marRight w:val="0"/>
              <w:marTop w:val="0"/>
              <w:marBottom w:val="0"/>
              <w:divBdr>
                <w:top w:val="none" w:sz="0" w:space="0" w:color="auto"/>
                <w:left w:val="none" w:sz="0" w:space="0" w:color="auto"/>
                <w:bottom w:val="none" w:sz="0" w:space="0" w:color="auto"/>
                <w:right w:val="none" w:sz="0" w:space="0" w:color="auto"/>
              </w:divBdr>
            </w:div>
            <w:div w:id="1217623066">
              <w:marLeft w:val="0"/>
              <w:marRight w:val="0"/>
              <w:marTop w:val="0"/>
              <w:marBottom w:val="0"/>
              <w:divBdr>
                <w:top w:val="none" w:sz="0" w:space="0" w:color="auto"/>
                <w:left w:val="none" w:sz="0" w:space="0" w:color="auto"/>
                <w:bottom w:val="none" w:sz="0" w:space="0" w:color="auto"/>
                <w:right w:val="none" w:sz="0" w:space="0" w:color="auto"/>
              </w:divBdr>
            </w:div>
          </w:divsChild>
        </w:div>
        <w:div w:id="939216083">
          <w:marLeft w:val="0"/>
          <w:marRight w:val="0"/>
          <w:marTop w:val="0"/>
          <w:marBottom w:val="0"/>
          <w:divBdr>
            <w:top w:val="none" w:sz="0" w:space="0" w:color="auto"/>
            <w:left w:val="none" w:sz="0" w:space="0" w:color="auto"/>
            <w:bottom w:val="none" w:sz="0" w:space="0" w:color="auto"/>
            <w:right w:val="none" w:sz="0" w:space="0" w:color="auto"/>
          </w:divBdr>
          <w:divsChild>
            <w:div w:id="1695767063">
              <w:marLeft w:val="0"/>
              <w:marRight w:val="0"/>
              <w:marTop w:val="0"/>
              <w:marBottom w:val="0"/>
              <w:divBdr>
                <w:top w:val="none" w:sz="0" w:space="0" w:color="auto"/>
                <w:left w:val="none" w:sz="0" w:space="0" w:color="auto"/>
                <w:bottom w:val="none" w:sz="0" w:space="0" w:color="auto"/>
                <w:right w:val="none" w:sz="0" w:space="0" w:color="auto"/>
              </w:divBdr>
            </w:div>
            <w:div w:id="1428765455">
              <w:marLeft w:val="0"/>
              <w:marRight w:val="0"/>
              <w:marTop w:val="0"/>
              <w:marBottom w:val="0"/>
              <w:divBdr>
                <w:top w:val="none" w:sz="0" w:space="0" w:color="auto"/>
                <w:left w:val="none" w:sz="0" w:space="0" w:color="auto"/>
                <w:bottom w:val="none" w:sz="0" w:space="0" w:color="auto"/>
                <w:right w:val="none" w:sz="0" w:space="0" w:color="auto"/>
              </w:divBdr>
            </w:div>
            <w:div w:id="850802477">
              <w:marLeft w:val="0"/>
              <w:marRight w:val="0"/>
              <w:marTop w:val="0"/>
              <w:marBottom w:val="0"/>
              <w:divBdr>
                <w:top w:val="none" w:sz="0" w:space="0" w:color="auto"/>
                <w:left w:val="none" w:sz="0" w:space="0" w:color="auto"/>
                <w:bottom w:val="none" w:sz="0" w:space="0" w:color="auto"/>
                <w:right w:val="none" w:sz="0" w:space="0" w:color="auto"/>
              </w:divBdr>
            </w:div>
            <w:div w:id="1224368810">
              <w:marLeft w:val="0"/>
              <w:marRight w:val="0"/>
              <w:marTop w:val="0"/>
              <w:marBottom w:val="0"/>
              <w:divBdr>
                <w:top w:val="none" w:sz="0" w:space="0" w:color="auto"/>
                <w:left w:val="none" w:sz="0" w:space="0" w:color="auto"/>
                <w:bottom w:val="none" w:sz="0" w:space="0" w:color="auto"/>
                <w:right w:val="none" w:sz="0" w:space="0" w:color="auto"/>
              </w:divBdr>
            </w:div>
            <w:div w:id="1359967742">
              <w:marLeft w:val="0"/>
              <w:marRight w:val="0"/>
              <w:marTop w:val="0"/>
              <w:marBottom w:val="0"/>
              <w:divBdr>
                <w:top w:val="none" w:sz="0" w:space="0" w:color="auto"/>
                <w:left w:val="none" w:sz="0" w:space="0" w:color="auto"/>
                <w:bottom w:val="none" w:sz="0" w:space="0" w:color="auto"/>
                <w:right w:val="none" w:sz="0" w:space="0" w:color="auto"/>
              </w:divBdr>
            </w:div>
          </w:divsChild>
        </w:div>
        <w:div w:id="378751698">
          <w:marLeft w:val="0"/>
          <w:marRight w:val="0"/>
          <w:marTop w:val="0"/>
          <w:marBottom w:val="0"/>
          <w:divBdr>
            <w:top w:val="none" w:sz="0" w:space="0" w:color="auto"/>
            <w:left w:val="none" w:sz="0" w:space="0" w:color="auto"/>
            <w:bottom w:val="none" w:sz="0" w:space="0" w:color="auto"/>
            <w:right w:val="none" w:sz="0" w:space="0" w:color="auto"/>
          </w:divBdr>
          <w:divsChild>
            <w:div w:id="1239100841">
              <w:marLeft w:val="0"/>
              <w:marRight w:val="0"/>
              <w:marTop w:val="0"/>
              <w:marBottom w:val="0"/>
              <w:divBdr>
                <w:top w:val="none" w:sz="0" w:space="0" w:color="auto"/>
                <w:left w:val="none" w:sz="0" w:space="0" w:color="auto"/>
                <w:bottom w:val="none" w:sz="0" w:space="0" w:color="auto"/>
                <w:right w:val="none" w:sz="0" w:space="0" w:color="auto"/>
              </w:divBdr>
            </w:div>
            <w:div w:id="169220002">
              <w:marLeft w:val="0"/>
              <w:marRight w:val="0"/>
              <w:marTop w:val="0"/>
              <w:marBottom w:val="0"/>
              <w:divBdr>
                <w:top w:val="none" w:sz="0" w:space="0" w:color="auto"/>
                <w:left w:val="none" w:sz="0" w:space="0" w:color="auto"/>
                <w:bottom w:val="none" w:sz="0" w:space="0" w:color="auto"/>
                <w:right w:val="none" w:sz="0" w:space="0" w:color="auto"/>
              </w:divBdr>
            </w:div>
            <w:div w:id="538780057">
              <w:marLeft w:val="0"/>
              <w:marRight w:val="0"/>
              <w:marTop w:val="0"/>
              <w:marBottom w:val="0"/>
              <w:divBdr>
                <w:top w:val="none" w:sz="0" w:space="0" w:color="auto"/>
                <w:left w:val="none" w:sz="0" w:space="0" w:color="auto"/>
                <w:bottom w:val="none" w:sz="0" w:space="0" w:color="auto"/>
                <w:right w:val="none" w:sz="0" w:space="0" w:color="auto"/>
              </w:divBdr>
            </w:div>
            <w:div w:id="559903575">
              <w:marLeft w:val="0"/>
              <w:marRight w:val="0"/>
              <w:marTop w:val="0"/>
              <w:marBottom w:val="0"/>
              <w:divBdr>
                <w:top w:val="none" w:sz="0" w:space="0" w:color="auto"/>
                <w:left w:val="none" w:sz="0" w:space="0" w:color="auto"/>
                <w:bottom w:val="none" w:sz="0" w:space="0" w:color="auto"/>
                <w:right w:val="none" w:sz="0" w:space="0" w:color="auto"/>
              </w:divBdr>
            </w:div>
            <w:div w:id="18372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047785">
      <w:bodyDiv w:val="1"/>
      <w:marLeft w:val="0"/>
      <w:marRight w:val="0"/>
      <w:marTop w:val="0"/>
      <w:marBottom w:val="0"/>
      <w:divBdr>
        <w:top w:val="none" w:sz="0" w:space="0" w:color="auto"/>
        <w:left w:val="none" w:sz="0" w:space="0" w:color="auto"/>
        <w:bottom w:val="none" w:sz="0" w:space="0" w:color="auto"/>
        <w:right w:val="none" w:sz="0" w:space="0" w:color="auto"/>
      </w:divBdr>
      <w:divsChild>
        <w:div w:id="472795926">
          <w:marLeft w:val="0"/>
          <w:marRight w:val="0"/>
          <w:marTop w:val="180"/>
          <w:marBottom w:val="0"/>
          <w:divBdr>
            <w:top w:val="none" w:sz="0" w:space="0" w:color="auto"/>
            <w:left w:val="none" w:sz="0" w:space="0" w:color="auto"/>
            <w:bottom w:val="none" w:sz="0" w:space="0" w:color="auto"/>
            <w:right w:val="none" w:sz="0" w:space="0" w:color="auto"/>
          </w:divBdr>
          <w:divsChild>
            <w:div w:id="236787783">
              <w:marLeft w:val="0"/>
              <w:marRight w:val="0"/>
              <w:marTop w:val="0"/>
              <w:marBottom w:val="0"/>
              <w:divBdr>
                <w:top w:val="none" w:sz="0" w:space="0" w:color="auto"/>
                <w:left w:val="none" w:sz="0" w:space="0" w:color="auto"/>
                <w:bottom w:val="none" w:sz="0" w:space="0" w:color="auto"/>
                <w:right w:val="none" w:sz="0" w:space="0" w:color="auto"/>
              </w:divBdr>
              <w:divsChild>
                <w:div w:id="1573274035">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375693419">
          <w:marLeft w:val="0"/>
          <w:marRight w:val="0"/>
          <w:marTop w:val="0"/>
          <w:marBottom w:val="0"/>
          <w:divBdr>
            <w:top w:val="none" w:sz="0" w:space="0" w:color="auto"/>
            <w:left w:val="none" w:sz="0" w:space="0" w:color="auto"/>
            <w:bottom w:val="none" w:sz="0" w:space="0" w:color="auto"/>
            <w:right w:val="none" w:sz="0" w:space="0" w:color="auto"/>
          </w:divBdr>
          <w:divsChild>
            <w:div w:id="696348618">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2063216025">
      <w:bodyDiv w:val="1"/>
      <w:marLeft w:val="0"/>
      <w:marRight w:val="0"/>
      <w:marTop w:val="0"/>
      <w:marBottom w:val="0"/>
      <w:divBdr>
        <w:top w:val="none" w:sz="0" w:space="0" w:color="auto"/>
        <w:left w:val="none" w:sz="0" w:space="0" w:color="auto"/>
        <w:bottom w:val="none" w:sz="0" w:space="0" w:color="auto"/>
        <w:right w:val="none" w:sz="0" w:space="0" w:color="auto"/>
      </w:divBdr>
    </w:div>
    <w:div w:id="206683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sts@varam.gov.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sts@zm.gov.l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asts@mk.gov.lv" TargetMode="External"/><Relationship Id="rId5" Type="http://schemas.openxmlformats.org/officeDocument/2006/relationships/numbering" Target="numbering.xml"/><Relationship Id="rId15" Type="http://schemas.openxmlformats.org/officeDocument/2006/relationships/hyperlink" Target="mailto:lelde.engele@inbox.lv"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kc@pkc.gov.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10AE40043085146B36B71FC7BC285E2" ma:contentTypeVersion="13" ma:contentTypeDescription="Create a new document." ma:contentTypeScope="" ma:versionID="fda2c1dc42f3d1dad12e826c8ab7753b">
  <xsd:schema xmlns:xsd="http://www.w3.org/2001/XMLSchema" xmlns:xs="http://www.w3.org/2001/XMLSchema" xmlns:p="http://schemas.microsoft.com/office/2006/metadata/properties" xmlns:ns3="de8da47b-88ba-4a21-98cf-5c86ad279ba8" xmlns:ns4="95288269-d551-4670-a29f-3d9527350144" targetNamespace="http://schemas.microsoft.com/office/2006/metadata/properties" ma:root="true" ma:fieldsID="9caa48aed12cbef650803ca9ca1bf0ff" ns3:_="" ns4:_="">
    <xsd:import namespace="de8da47b-88ba-4a21-98cf-5c86ad279ba8"/>
    <xsd:import namespace="95288269-d551-4670-a29f-3d95273501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da47b-88ba-4a21-98cf-5c86ad27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288269-d551-4670-a29f-3d95273501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5E52DD-E314-4CEE-A1D7-74124B605A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41A92C-E37C-4A39-858D-E0755E5F7D6B}">
  <ds:schemaRefs>
    <ds:schemaRef ds:uri="http://schemas.microsoft.com/sharepoint/v3/contenttype/forms"/>
  </ds:schemaRefs>
</ds:datastoreItem>
</file>

<file path=customXml/itemProps3.xml><?xml version="1.0" encoding="utf-8"?>
<ds:datastoreItem xmlns:ds="http://schemas.openxmlformats.org/officeDocument/2006/customXml" ds:itemID="{3F266C67-7718-4A4C-A152-073F6FFBCF87}">
  <ds:schemaRefs>
    <ds:schemaRef ds:uri="http://schemas.openxmlformats.org/officeDocument/2006/bibliography"/>
  </ds:schemaRefs>
</ds:datastoreItem>
</file>

<file path=customXml/itemProps4.xml><?xml version="1.0" encoding="utf-8"?>
<ds:datastoreItem xmlns:ds="http://schemas.openxmlformats.org/officeDocument/2006/customXml" ds:itemID="{8671DB94-1FD9-40FD-BCB7-97469770B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da47b-88ba-4a21-98cf-5c86ad279ba8"/>
    <ds:schemaRef ds:uri="95288269-d551-4670-a29f-3d9527350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9577</Words>
  <Characters>5459</Characters>
  <Application>Microsoft Office Word</Application>
  <DocSecurity>0</DocSecurity>
  <Lines>45</Lines>
  <Paragraphs>30</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Installer</Company>
  <LinksUpToDate>false</LinksUpToDate>
  <CharactersWithSpaces>1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lde Eņģele;Viesturs Kerus</dc:creator>
  <cp:lastModifiedBy>Lita Trakina</cp:lastModifiedBy>
  <cp:revision>2</cp:revision>
  <dcterms:created xsi:type="dcterms:W3CDTF">2021-07-12T07:27:00Z</dcterms:created>
  <dcterms:modified xsi:type="dcterms:W3CDTF">2021-07-12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AE40043085146B36B71FC7BC285E2</vt:lpwstr>
  </property>
</Properties>
</file>